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34841" w14:textId="77777777" w:rsidR="00B62534" w:rsidRDefault="000960E7">
      <w:pPr>
        <w:pStyle w:val="P68B1DB1-Normal1"/>
        <w:spacing w:before="200" w:after="0" w:line="216" w:lineRule="auto"/>
        <w:jc w:val="center"/>
      </w:pPr>
      <w:r>
        <w:t xml:space="preserve">LEARNING OUTCOMES' TABLE </w:t>
      </w:r>
    </w:p>
    <w:p w14:paraId="44379E2F" w14:textId="77777777" w:rsidR="00B62534" w:rsidRDefault="00B62534">
      <w:pPr>
        <w:spacing w:before="200" w:after="0" w:line="216" w:lineRule="auto"/>
        <w:jc w:val="center"/>
        <w:rPr>
          <w:rFonts w:ascii="Arial" w:eastAsia="MS PGothic" w:hAnsi="Arial" w:cs="Arial"/>
          <w:b/>
          <w:sz w:val="32"/>
        </w:rPr>
      </w:pPr>
    </w:p>
    <w:tbl>
      <w:tblPr>
        <w:tblW w:w="933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40"/>
        <w:gridCol w:w="6890"/>
      </w:tblGrid>
      <w:tr w:rsidR="00103D02" w14:paraId="3D177ED7" w14:textId="77777777">
        <w:trPr>
          <w:trHeight w:val="570"/>
        </w:trPr>
        <w:tc>
          <w:tcPr>
            <w:tcW w:w="2440" w:type="dxa"/>
            <w:shd w:val="clear" w:color="auto" w:fill="9CC2E5" w:themeFill="accent1" w:themeFillTint="99"/>
          </w:tcPr>
          <w:p w14:paraId="24BC503C" w14:textId="77777777" w:rsidR="00103D02" w:rsidRDefault="00103D02" w:rsidP="00103D02">
            <w:pPr>
              <w:pStyle w:val="P68B1DB1-Normal2"/>
            </w:pPr>
            <w:r>
              <w:t>COURSE</w:t>
            </w:r>
          </w:p>
        </w:tc>
        <w:tc>
          <w:tcPr>
            <w:tcW w:w="6890" w:type="dxa"/>
          </w:tcPr>
          <w:p w14:paraId="50FFAFB0" w14:textId="77777777" w:rsidR="00103D02" w:rsidRPr="00247DB1" w:rsidRDefault="00103D02" w:rsidP="00103D02">
            <w:pPr>
              <w:rPr>
                <w:b/>
              </w:rPr>
            </w:pPr>
            <w:r w:rsidRPr="00247DB1">
              <w:rPr>
                <w:b/>
              </w:rPr>
              <w:t>YOUTH IN CONFLICT WITH THE LAW: EDUCATIONAL MEASURES</w:t>
            </w:r>
          </w:p>
          <w:p w14:paraId="675EDB7F" w14:textId="148504F3" w:rsidR="00103D02" w:rsidRDefault="00103D02" w:rsidP="00103D02">
            <w:pPr>
              <w:pStyle w:val="P68B1DB1-Normal3"/>
            </w:pPr>
          </w:p>
        </w:tc>
      </w:tr>
      <w:tr w:rsidR="00103D02" w14:paraId="1019B5FF" w14:textId="77777777">
        <w:trPr>
          <w:trHeight w:val="465"/>
        </w:trPr>
        <w:tc>
          <w:tcPr>
            <w:tcW w:w="2440" w:type="dxa"/>
            <w:shd w:val="clear" w:color="auto" w:fill="F2F2F2" w:themeFill="background1" w:themeFillShade="F2"/>
          </w:tcPr>
          <w:p w14:paraId="4969C091" w14:textId="77777777" w:rsidR="00103D02" w:rsidRDefault="00103D02" w:rsidP="00103D02">
            <w:pPr>
              <w:pStyle w:val="P68B1DB1-Normal4"/>
            </w:pPr>
            <w:r>
              <w:t xml:space="preserve">COMPULSORY OR ELECTIVE/STUDY YEAR IN WHICH THE COURSE IS IMPLEMENTED </w:t>
            </w:r>
          </w:p>
        </w:tc>
        <w:tc>
          <w:tcPr>
            <w:tcW w:w="6890" w:type="dxa"/>
          </w:tcPr>
          <w:p w14:paraId="7C03E5CA" w14:textId="1D4B77E8" w:rsidR="00103D02" w:rsidRPr="00936CF1" w:rsidRDefault="00103D02" w:rsidP="00103D02">
            <w:r w:rsidRPr="00936CF1">
              <w:t xml:space="preserve">ELECTIVE </w:t>
            </w:r>
            <w:r w:rsidR="00617988">
              <w:t xml:space="preserve">/ </w:t>
            </w:r>
            <w:r w:rsidRPr="00936CF1">
              <w:t>4</w:t>
            </w:r>
            <w:r w:rsidRPr="00936CF1">
              <w:rPr>
                <w:vertAlign w:val="superscript"/>
              </w:rPr>
              <w:t>th</w:t>
            </w:r>
            <w:r w:rsidRPr="00936CF1">
              <w:t xml:space="preserve"> YEAR </w:t>
            </w:r>
            <w:r w:rsidR="00617988">
              <w:t>(</w:t>
            </w:r>
            <w:r w:rsidRPr="00936CF1">
              <w:t>7th SEMESTER</w:t>
            </w:r>
            <w:r w:rsidR="00617988">
              <w:t>)</w:t>
            </w:r>
          </w:p>
          <w:p w14:paraId="790D58EF" w14:textId="4E1B9400" w:rsidR="00103D02" w:rsidRDefault="00103D02" w:rsidP="00103D02">
            <w:pPr>
              <w:pStyle w:val="P68B1DB1-Normal5"/>
            </w:pPr>
          </w:p>
        </w:tc>
      </w:tr>
      <w:tr w:rsidR="00103D02" w14:paraId="790F771F" w14:textId="77777777">
        <w:trPr>
          <w:trHeight w:val="300"/>
        </w:trPr>
        <w:tc>
          <w:tcPr>
            <w:tcW w:w="2440" w:type="dxa"/>
            <w:shd w:val="clear" w:color="auto" w:fill="F2F2F2" w:themeFill="background1" w:themeFillShade="F2"/>
          </w:tcPr>
          <w:p w14:paraId="4567C423" w14:textId="77777777" w:rsidR="00103D02" w:rsidRDefault="00103D02" w:rsidP="00103D02">
            <w:pPr>
              <w:pStyle w:val="P68B1DB1-Normal4"/>
            </w:pPr>
            <w:r>
              <w:t>TEACHING FORM (LECTURES, SEMINAR, TUTORIALS, (AND/OR) PRACTICALS)</w:t>
            </w:r>
          </w:p>
        </w:tc>
        <w:tc>
          <w:tcPr>
            <w:tcW w:w="6890" w:type="dxa"/>
          </w:tcPr>
          <w:p w14:paraId="3C9378C2" w14:textId="77777777" w:rsidR="00103D02" w:rsidRPr="00936CF1" w:rsidRDefault="00103D02" w:rsidP="00103D02">
            <w:pPr>
              <w:pStyle w:val="HTMLunaprijedoblikovano"/>
              <w:spacing w:line="540" w:lineRule="atLeast"/>
              <w:rPr>
                <w:rFonts w:asciiTheme="minorHAnsi" w:hAnsiTheme="minorHAnsi" w:cstheme="minorHAnsi"/>
                <w:color w:val="202124"/>
                <w:sz w:val="22"/>
                <w:szCs w:val="22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Lectures and fieldwork</w:t>
            </w:r>
          </w:p>
          <w:p w14:paraId="38DC5E03" w14:textId="008C866B" w:rsidR="00103D02" w:rsidRDefault="00103D02" w:rsidP="00103D02">
            <w:pPr>
              <w:pStyle w:val="P68B1DB1-Normal5"/>
            </w:pPr>
            <w:r w:rsidRPr="00936CF1">
              <w:t xml:space="preserve"> </w:t>
            </w:r>
          </w:p>
        </w:tc>
      </w:tr>
      <w:tr w:rsidR="00103D02" w14:paraId="6025B558" w14:textId="77777777">
        <w:trPr>
          <w:trHeight w:val="405"/>
        </w:trPr>
        <w:tc>
          <w:tcPr>
            <w:tcW w:w="2440" w:type="dxa"/>
            <w:shd w:val="clear" w:color="auto" w:fill="F2F2F2" w:themeFill="background1" w:themeFillShade="F2"/>
          </w:tcPr>
          <w:p w14:paraId="6159DEE4" w14:textId="77777777" w:rsidR="00103D02" w:rsidRDefault="00103D02" w:rsidP="00103D02">
            <w:pPr>
              <w:pStyle w:val="P68B1DB1-Normal4"/>
            </w:pPr>
            <w:r>
              <w:t>APPOINTED ECTS CREDITS</w:t>
            </w:r>
          </w:p>
        </w:tc>
        <w:tc>
          <w:tcPr>
            <w:tcW w:w="6890" w:type="dxa"/>
          </w:tcPr>
          <w:p w14:paraId="5EFAD269" w14:textId="77777777" w:rsidR="00103D02" w:rsidRDefault="00103D02" w:rsidP="00103D02">
            <w:pPr>
              <w:pStyle w:val="HTMLunaprijedoblikovano"/>
              <w:shd w:val="clear" w:color="auto" w:fill="FFFFFF" w:themeFill="background1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3 ECTS credits</w:t>
            </w:r>
            <w:r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 xml:space="preserve"> </w:t>
            </w:r>
          </w:p>
          <w:p w14:paraId="5766EA5C" w14:textId="77777777" w:rsidR="00103D02" w:rsidRPr="00936CF1" w:rsidRDefault="00103D02" w:rsidP="00103D02">
            <w:pPr>
              <w:pStyle w:val="HTMLunaprijedoblikovano"/>
              <w:shd w:val="clear" w:color="auto" w:fill="FFFFFF" w:themeFill="background1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</w:p>
          <w:p w14:paraId="2239B646" w14:textId="77777777" w:rsidR="00103D02" w:rsidRPr="00936CF1" w:rsidRDefault="00103D02" w:rsidP="00103D02">
            <w:pPr>
              <w:pStyle w:val="HTMLunaprijedoblikovano"/>
              <w:shd w:val="clear" w:color="auto" w:fill="FFFFFF" w:themeFill="background1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1 ECTS lecture point (attendance, participation in the implementation of tasks during the lecture)</w:t>
            </w:r>
            <w:r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 xml:space="preserve"> (30 hours)</w:t>
            </w:r>
          </w:p>
          <w:p w14:paraId="1B124FA8" w14:textId="77777777" w:rsidR="00103D02" w:rsidRPr="00936CF1" w:rsidRDefault="00103D02" w:rsidP="00103D02">
            <w:pPr>
              <w:pStyle w:val="HTMLunaprijedoblikovano"/>
              <w:shd w:val="clear" w:color="auto" w:fill="FFFFFF" w:themeFill="background1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0,5</w:t>
            </w: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 xml:space="preserve"> ECTS credit fieldwork (participation, design and implementation of fieldwork)</w:t>
            </w:r>
            <w:r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 xml:space="preserve"> (15 hours)</w:t>
            </w:r>
          </w:p>
          <w:p w14:paraId="4FC8A9C4" w14:textId="2886AAA9" w:rsidR="00103D02" w:rsidRDefault="00103D02" w:rsidP="00103D02">
            <w:pPr>
              <w:pStyle w:val="P68B1DB1-ListParagraph7"/>
              <w:ind w:left="360"/>
              <w:rPr>
                <w:sz w:val="24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Cs w:val="22"/>
                <w:lang w:val="en"/>
              </w:rPr>
              <w:t>1</w:t>
            </w:r>
            <w:r>
              <w:rPr>
                <w:rStyle w:val="y2iqfc"/>
                <w:rFonts w:asciiTheme="minorHAnsi" w:hAnsiTheme="minorHAnsi" w:cstheme="minorHAnsi"/>
                <w:color w:val="202124"/>
                <w:szCs w:val="22"/>
                <w:lang w:val="en"/>
              </w:rPr>
              <w:t>,5</w:t>
            </w:r>
            <w:r w:rsidRPr="00936CF1">
              <w:rPr>
                <w:rStyle w:val="y2iqfc"/>
                <w:rFonts w:asciiTheme="minorHAnsi" w:hAnsiTheme="minorHAnsi" w:cstheme="minorHAnsi"/>
                <w:color w:val="202124"/>
                <w:szCs w:val="22"/>
                <w:lang w:val="en"/>
              </w:rPr>
              <w:t xml:space="preserve"> ECTS credit colloquium / exam (written + oral)</w:t>
            </w:r>
            <w:r>
              <w:rPr>
                <w:rStyle w:val="y2iqfc"/>
                <w:rFonts w:asciiTheme="minorHAnsi" w:hAnsiTheme="minorHAnsi" w:cstheme="minorHAnsi"/>
                <w:color w:val="202124"/>
                <w:szCs w:val="22"/>
                <w:lang w:val="en"/>
              </w:rPr>
              <w:t xml:space="preserve"> (45 hours)</w:t>
            </w:r>
          </w:p>
        </w:tc>
      </w:tr>
      <w:tr w:rsidR="00103D02" w14:paraId="632858E0" w14:textId="77777777">
        <w:trPr>
          <w:trHeight w:val="330"/>
        </w:trPr>
        <w:tc>
          <w:tcPr>
            <w:tcW w:w="2440" w:type="dxa"/>
            <w:shd w:val="clear" w:color="auto" w:fill="F2F2F2" w:themeFill="background1" w:themeFillShade="F2"/>
          </w:tcPr>
          <w:p w14:paraId="21AAD573" w14:textId="77777777" w:rsidR="00103D02" w:rsidRDefault="00103D02" w:rsidP="00103D02">
            <w:pPr>
              <w:pStyle w:val="P68B1DB1-Normal4"/>
            </w:pPr>
            <w:r>
              <w:t>STUDY PROGRAMME OF THE IMPLEMENTED COURSE</w:t>
            </w:r>
          </w:p>
        </w:tc>
        <w:tc>
          <w:tcPr>
            <w:tcW w:w="6890" w:type="dxa"/>
          </w:tcPr>
          <w:p w14:paraId="514DEBF0" w14:textId="77777777" w:rsidR="00103D02" w:rsidRPr="00936CF1" w:rsidRDefault="00103D02" w:rsidP="00103D02">
            <w:pPr>
              <w:pStyle w:val="HTMLunaprijedoblikovano"/>
              <w:spacing w:line="540" w:lineRule="atLeast"/>
              <w:rPr>
                <w:rFonts w:asciiTheme="minorHAnsi" w:hAnsiTheme="minorHAnsi" w:cstheme="minorHAnsi"/>
                <w:color w:val="202124"/>
                <w:sz w:val="22"/>
                <w:szCs w:val="22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Undergraduate study of social work</w:t>
            </w:r>
          </w:p>
          <w:p w14:paraId="31CB6682" w14:textId="35612829" w:rsidR="00103D02" w:rsidRDefault="00103D02" w:rsidP="00103D02">
            <w:pPr>
              <w:pStyle w:val="P68B1DB1-Normal5"/>
            </w:pPr>
            <w:r w:rsidRPr="00936CF1">
              <w:t xml:space="preserve"> </w:t>
            </w:r>
          </w:p>
        </w:tc>
      </w:tr>
      <w:tr w:rsidR="00103D02" w14:paraId="05D4D75C" w14:textId="77777777">
        <w:trPr>
          <w:trHeight w:val="255"/>
        </w:trPr>
        <w:tc>
          <w:tcPr>
            <w:tcW w:w="2440" w:type="dxa"/>
            <w:shd w:val="clear" w:color="auto" w:fill="F2F2F2" w:themeFill="background1" w:themeFillShade="F2"/>
          </w:tcPr>
          <w:p w14:paraId="1DE66670" w14:textId="77777777" w:rsidR="00103D02" w:rsidRDefault="00103D02" w:rsidP="00103D02">
            <w:pPr>
              <w:pStyle w:val="P68B1DB1-Normal4"/>
            </w:pPr>
            <w:r>
              <w:t>STUDY PROGRAMME QUALIFICATION LEVEL (6.st, 6.sv, 7.1.st, 7.1.sv, 7.2, 8.2.)</w:t>
            </w:r>
          </w:p>
        </w:tc>
        <w:tc>
          <w:tcPr>
            <w:tcW w:w="6890" w:type="dxa"/>
          </w:tcPr>
          <w:p w14:paraId="2AF4A118" w14:textId="6B4E7BCB" w:rsidR="00103D02" w:rsidRDefault="00103D02" w:rsidP="00103D02">
            <w:pPr>
              <w:pStyle w:val="P68B1DB1-Normal5"/>
            </w:pPr>
            <w:r w:rsidRPr="00936CF1">
              <w:t xml:space="preserve">6 </w:t>
            </w:r>
            <w:proofErr w:type="spellStart"/>
            <w:r w:rsidRPr="00936CF1">
              <w:t>sv</w:t>
            </w:r>
            <w:proofErr w:type="spellEnd"/>
          </w:p>
        </w:tc>
      </w:tr>
      <w:tr w:rsidR="00B62534" w14:paraId="4C116FE6" w14:textId="77777777">
        <w:trPr>
          <w:trHeight w:val="255"/>
        </w:trPr>
        <w:tc>
          <w:tcPr>
            <w:tcW w:w="2440" w:type="dxa"/>
          </w:tcPr>
          <w:p w14:paraId="51569C65" w14:textId="77777777" w:rsidR="00B62534" w:rsidRDefault="00B62534"/>
        </w:tc>
        <w:tc>
          <w:tcPr>
            <w:tcW w:w="6890" w:type="dxa"/>
            <w:shd w:val="clear" w:color="auto" w:fill="BDD6EE" w:themeFill="accent1" w:themeFillTint="66"/>
          </w:tcPr>
          <w:p w14:paraId="02BA9C79" w14:textId="77777777" w:rsidR="00B62534" w:rsidRDefault="000960E7">
            <w:pPr>
              <w:pStyle w:val="P68B1DB1-Normal8"/>
              <w:jc w:val="center"/>
            </w:pPr>
            <w:r>
              <w:t>CONSTRUCTIVE ALIGNMENT</w:t>
            </w:r>
          </w:p>
        </w:tc>
      </w:tr>
      <w:tr w:rsidR="00103D02" w14:paraId="61D1A39E" w14:textId="7777777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53FEAF42" w14:textId="77777777" w:rsidR="00103D02" w:rsidRDefault="00103D02" w:rsidP="00103D02">
            <w:pPr>
              <w:pStyle w:val="P68B1DB1-Normal4"/>
              <w:ind w:left="360"/>
            </w:pPr>
            <w:r>
              <w:t>LEARNING OUTCOME (NAME)</w:t>
            </w:r>
          </w:p>
        </w:tc>
        <w:tc>
          <w:tcPr>
            <w:tcW w:w="6890" w:type="dxa"/>
            <w:shd w:val="clear" w:color="auto" w:fill="E7E6E6" w:themeFill="background2"/>
          </w:tcPr>
          <w:p w14:paraId="694083A2" w14:textId="77777777" w:rsidR="00103D02" w:rsidRPr="00936CF1" w:rsidRDefault="00103D02" w:rsidP="00103D02">
            <w:pPr>
              <w:pStyle w:val="HTMLunaprijedoblikovano"/>
              <w:rPr>
                <w:rFonts w:asciiTheme="minorHAnsi" w:hAnsiTheme="minorHAnsi" w:cstheme="minorHAnsi"/>
                <w:color w:val="202124"/>
                <w:sz w:val="22"/>
                <w:szCs w:val="22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Interpret the occurrence and state of juvenile delinquency in the world and in Croatia based on basic theoretical explanations</w:t>
            </w:r>
          </w:p>
          <w:p w14:paraId="6C966C9D" w14:textId="6B06DF8D" w:rsidR="00103D02" w:rsidRDefault="00103D02" w:rsidP="00103D02">
            <w:pPr>
              <w:pStyle w:val="P68B1DB1-Normal8"/>
              <w:jc w:val="both"/>
            </w:pPr>
            <w:r w:rsidRPr="00936CF1">
              <w:t xml:space="preserve"> </w:t>
            </w:r>
          </w:p>
        </w:tc>
      </w:tr>
      <w:tr w:rsidR="00103D02" w14:paraId="658EE81D" w14:textId="77777777">
        <w:trPr>
          <w:trHeight w:val="255"/>
        </w:trPr>
        <w:tc>
          <w:tcPr>
            <w:tcW w:w="2440" w:type="dxa"/>
          </w:tcPr>
          <w:p w14:paraId="427EC37C" w14:textId="77777777" w:rsidR="00103D02" w:rsidRDefault="00103D02" w:rsidP="00103D02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</w:pPr>
            <w: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01BB0E2D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11. Explain the theoretical framework of understanding and functioning of man in the community</w:t>
            </w:r>
          </w:p>
          <w:p w14:paraId="001B81D5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15. Recognize how cultural and other characteristics are related to the position of social groups, the development of social risks and problems and the possibility of solving them</w:t>
            </w:r>
          </w:p>
          <w:p w14:paraId="141E32C8" w14:textId="3A5085AC" w:rsidR="00103D02" w:rsidRDefault="00103D02" w:rsidP="00103D02">
            <w:pPr>
              <w:pStyle w:val="P68B1DB1-Normal5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16. Analyze how social, political, economic, technological and environmental processes affect the emergence of inequality in society, the development of social risks and problems.</w:t>
            </w:r>
          </w:p>
        </w:tc>
      </w:tr>
      <w:tr w:rsidR="00103D02" w14:paraId="16D32AEE" w14:textId="77777777">
        <w:trPr>
          <w:trHeight w:val="255"/>
        </w:trPr>
        <w:tc>
          <w:tcPr>
            <w:tcW w:w="2440" w:type="dxa"/>
          </w:tcPr>
          <w:p w14:paraId="366B88FC" w14:textId="77777777" w:rsidR="00103D02" w:rsidRDefault="00103D02" w:rsidP="00103D02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</w:pPr>
            <w: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56730D54" w14:textId="3E24F849" w:rsidR="00103D02" w:rsidRDefault="00103D02" w:rsidP="00103D02">
            <w:pPr>
              <w:pStyle w:val="P68B1DB1-Normal5"/>
            </w:pPr>
            <w:r w:rsidRPr="00936CF1">
              <w:t>Understanding</w:t>
            </w:r>
          </w:p>
        </w:tc>
      </w:tr>
      <w:tr w:rsidR="00103D02" w14:paraId="5FDFB6A2" w14:textId="77777777">
        <w:trPr>
          <w:trHeight w:val="255"/>
        </w:trPr>
        <w:tc>
          <w:tcPr>
            <w:tcW w:w="2440" w:type="dxa"/>
          </w:tcPr>
          <w:p w14:paraId="3E22B704" w14:textId="77777777" w:rsidR="00103D02" w:rsidRDefault="00103D02" w:rsidP="00103D02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</w:pPr>
            <w:r>
              <w:lastRenderedPageBreak/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54D3E407" w14:textId="2B55EC2D" w:rsidR="00103D02" w:rsidRDefault="00103D02" w:rsidP="00103D02">
            <w:pPr>
              <w:pStyle w:val="P68B1DB1-Normal5"/>
              <w:jc w:val="both"/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information management skills, ability to critique and self-criticism, research skills, learning ability, presentation and communication skills</w:t>
            </w:r>
          </w:p>
        </w:tc>
      </w:tr>
      <w:tr w:rsidR="00103D02" w14:paraId="29C52A20" w14:textId="77777777">
        <w:trPr>
          <w:trHeight w:val="255"/>
        </w:trPr>
        <w:tc>
          <w:tcPr>
            <w:tcW w:w="2440" w:type="dxa"/>
          </w:tcPr>
          <w:p w14:paraId="246E59BE" w14:textId="77777777" w:rsidR="00103D02" w:rsidRDefault="00103D02" w:rsidP="00103D02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</w:pPr>
            <w: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1A524428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Theoretical explanations of juvenile delinquency</w:t>
            </w:r>
          </w:p>
          <w:p w14:paraId="610D62C9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Phenomenology of juvenile delinquency in the world</w:t>
            </w:r>
          </w:p>
          <w:p w14:paraId="599391F5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Phenomenology of juvenile delinquency in Croatia</w:t>
            </w:r>
          </w:p>
          <w:p w14:paraId="74A64580" w14:textId="0D535526" w:rsidR="00103D02" w:rsidRDefault="00103D02" w:rsidP="00103D02">
            <w:pPr>
              <w:pStyle w:val="P68B1DB1-ListParagraph6"/>
              <w:ind w:left="360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lectures, text work, student debate, independent reading of literature.</w:t>
            </w:r>
          </w:p>
        </w:tc>
      </w:tr>
      <w:tr w:rsidR="00103D02" w14:paraId="6A94499C" w14:textId="77777777">
        <w:trPr>
          <w:trHeight w:val="255"/>
        </w:trPr>
        <w:tc>
          <w:tcPr>
            <w:tcW w:w="2440" w:type="dxa"/>
          </w:tcPr>
          <w:p w14:paraId="0BEDD363" w14:textId="77777777" w:rsidR="00103D02" w:rsidRDefault="00103D02" w:rsidP="00103D02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</w:pPr>
            <w: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3DD33490" w14:textId="50F650EB" w:rsidR="00103D02" w:rsidRDefault="00103D02" w:rsidP="00103D02">
            <w:pPr>
              <w:pStyle w:val="P68B1DB1-Normal5"/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lectures, text work, student debate, independent reading of literature.</w:t>
            </w:r>
          </w:p>
        </w:tc>
      </w:tr>
      <w:tr w:rsidR="00103D02" w14:paraId="5D6A973F" w14:textId="77777777">
        <w:trPr>
          <w:trHeight w:val="255"/>
        </w:trPr>
        <w:tc>
          <w:tcPr>
            <w:tcW w:w="2440" w:type="dxa"/>
          </w:tcPr>
          <w:p w14:paraId="55D8C295" w14:textId="77777777" w:rsidR="00103D02" w:rsidRDefault="00103D02" w:rsidP="00103D02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</w:pPr>
            <w: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3BDB9FE1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Colloquium: questions of objective type (multiple selection, recollection, recognition, connection, grouping), essay-type tasks (short answers to open-ended questions or production of longer texts on a given topic),</w:t>
            </w:r>
          </w:p>
          <w:p w14:paraId="739157CC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Evaluation of student performance (guided discussions, simulations of a certain process, performance of practical work)</w:t>
            </w:r>
          </w:p>
          <w:p w14:paraId="77ADB0F5" w14:textId="29E21DE1" w:rsidR="00103D02" w:rsidRDefault="00103D02" w:rsidP="00103D02">
            <w:pPr>
              <w:pStyle w:val="P68B1DB1-ListParagraph7"/>
              <w:ind w:left="360"/>
              <w:jc w:val="both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Cs w:val="22"/>
                <w:lang w:val="en"/>
              </w:rPr>
              <w:t>Oral exam</w:t>
            </w:r>
          </w:p>
        </w:tc>
      </w:tr>
      <w:tr w:rsidR="00103D02" w14:paraId="24707B3A" w14:textId="7777777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499292DA" w14:textId="77777777" w:rsidR="00103D02" w:rsidRDefault="00103D02" w:rsidP="00103D02">
            <w:pPr>
              <w:pStyle w:val="P68B1DB1-Normal4"/>
              <w:ind w:left="360"/>
            </w:pPr>
            <w: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1718909C" w14:textId="62A10273" w:rsidR="00103D02" w:rsidRDefault="00103D02" w:rsidP="00103D02">
            <w:pPr>
              <w:pStyle w:val="P68B1DB1-Normal8"/>
              <w:jc w:val="both"/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Clarify the role of individual and environmental factors that contribute to the emergence and / or prevention of delinquent behavior of young people</w:t>
            </w:r>
          </w:p>
        </w:tc>
      </w:tr>
      <w:tr w:rsidR="00103D02" w14:paraId="75D1135D" w14:textId="77777777">
        <w:trPr>
          <w:trHeight w:val="255"/>
        </w:trPr>
        <w:tc>
          <w:tcPr>
            <w:tcW w:w="2440" w:type="dxa"/>
          </w:tcPr>
          <w:p w14:paraId="0A342FA6" w14:textId="77777777" w:rsidR="00103D02" w:rsidRDefault="00103D02" w:rsidP="00103D02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</w:pPr>
            <w: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55E7DB14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 xml:space="preserve">3. Define risks and problems taking into account the user perspective and values ​​of social work </w:t>
            </w:r>
          </w:p>
          <w:p w14:paraId="3ACC7E49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15. Recognize how cultural and other characteristics are related to the position of social groups, the development of social risks and problems and the possibility of solving them</w:t>
            </w:r>
          </w:p>
          <w:p w14:paraId="39A4795F" w14:textId="52157F33" w:rsidR="00103D02" w:rsidRDefault="00103D02" w:rsidP="00103D02">
            <w:pPr>
              <w:pStyle w:val="P68B1DB1-Normal5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16. Analyze how social, political, economic, technological and environmental processes affect the emergence of inequality in society, the development of social risks and problems.</w:t>
            </w:r>
          </w:p>
        </w:tc>
      </w:tr>
      <w:tr w:rsidR="00103D02" w14:paraId="683729FF" w14:textId="77777777">
        <w:trPr>
          <w:trHeight w:val="255"/>
        </w:trPr>
        <w:tc>
          <w:tcPr>
            <w:tcW w:w="2440" w:type="dxa"/>
          </w:tcPr>
          <w:p w14:paraId="70E0DF87" w14:textId="77777777" w:rsidR="00103D02" w:rsidRDefault="00103D02" w:rsidP="00103D02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</w:pPr>
            <w: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7DEC2AE9" w14:textId="1DBDA8B6" w:rsidR="00103D02" w:rsidRDefault="00103D02" w:rsidP="00103D02">
            <w:pPr>
              <w:pStyle w:val="P68B1DB1-Normal5"/>
            </w:pPr>
            <w:r w:rsidRPr="00936CF1">
              <w:t>Understanding</w:t>
            </w:r>
          </w:p>
        </w:tc>
      </w:tr>
      <w:tr w:rsidR="00103D02" w14:paraId="4F77930A" w14:textId="77777777">
        <w:trPr>
          <w:trHeight w:val="255"/>
        </w:trPr>
        <w:tc>
          <w:tcPr>
            <w:tcW w:w="2440" w:type="dxa"/>
          </w:tcPr>
          <w:p w14:paraId="2753177F" w14:textId="77777777" w:rsidR="00103D02" w:rsidRDefault="00103D02" w:rsidP="00103D02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</w:pPr>
            <w: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0E182607" w14:textId="0FFE1826" w:rsidR="00103D02" w:rsidRDefault="00103D02" w:rsidP="00103D02">
            <w:pPr>
              <w:pStyle w:val="P68B1DB1-Normal5"/>
              <w:jc w:val="both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information management skills, ability to critique and self-criticism, research skills, ability to learn</w:t>
            </w:r>
          </w:p>
        </w:tc>
      </w:tr>
      <w:tr w:rsidR="00103D02" w14:paraId="14B97499" w14:textId="77777777">
        <w:trPr>
          <w:trHeight w:val="255"/>
        </w:trPr>
        <w:tc>
          <w:tcPr>
            <w:tcW w:w="2440" w:type="dxa"/>
          </w:tcPr>
          <w:p w14:paraId="3950BED3" w14:textId="77777777" w:rsidR="00103D02" w:rsidRDefault="00103D02" w:rsidP="00103D02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</w:pPr>
            <w: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0CF100D4" w14:textId="21F12EF7" w:rsidR="00103D02" w:rsidRDefault="00103D02" w:rsidP="00103D02">
            <w:pPr>
              <w:pStyle w:val="P68B1DB1-ListParagraph6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Etiological factors of juvenile delinquency</w:t>
            </w:r>
          </w:p>
        </w:tc>
      </w:tr>
      <w:tr w:rsidR="00103D02" w14:paraId="3048BB85" w14:textId="77777777">
        <w:trPr>
          <w:trHeight w:val="255"/>
        </w:trPr>
        <w:tc>
          <w:tcPr>
            <w:tcW w:w="2440" w:type="dxa"/>
          </w:tcPr>
          <w:p w14:paraId="29BAD22C" w14:textId="77777777" w:rsidR="00103D02" w:rsidRDefault="00103D02" w:rsidP="00103D02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</w:pPr>
            <w: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7F1DAB7C" w14:textId="3CA3864F" w:rsidR="00103D02" w:rsidRDefault="00103D02" w:rsidP="00103D02">
            <w:pPr>
              <w:pStyle w:val="P68B1DB1-Normal5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lectures, guided discussion, independent reading of literature</w:t>
            </w:r>
          </w:p>
        </w:tc>
      </w:tr>
      <w:tr w:rsidR="00103D02" w14:paraId="651524AB" w14:textId="77777777">
        <w:trPr>
          <w:trHeight w:val="255"/>
        </w:trPr>
        <w:tc>
          <w:tcPr>
            <w:tcW w:w="2440" w:type="dxa"/>
          </w:tcPr>
          <w:p w14:paraId="714EA060" w14:textId="77777777" w:rsidR="00103D02" w:rsidRDefault="00103D02" w:rsidP="00103D02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</w:pPr>
            <w: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6B74FDDB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Colloquium: questions of objective type (multiple selection, recollection, recognition, connection, grouping), essay-type tasks (short answers to open-ended questions or production of longer texts on a given topic),</w:t>
            </w:r>
          </w:p>
          <w:p w14:paraId="023BB991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Evaluation of student performance (guided discussions, simulations of a certain process, performance of practical work)</w:t>
            </w:r>
          </w:p>
          <w:p w14:paraId="706B7284" w14:textId="484A9EA8" w:rsidR="00103D02" w:rsidRDefault="00103D02" w:rsidP="00103D02">
            <w:pPr>
              <w:pStyle w:val="P68B1DB1-ListParagraph7"/>
              <w:ind w:left="322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Cs w:val="22"/>
                <w:lang w:val="en"/>
              </w:rPr>
              <w:t>Oral exam</w:t>
            </w:r>
          </w:p>
        </w:tc>
      </w:tr>
      <w:tr w:rsidR="00103D02" w14:paraId="76D535A9" w14:textId="7777777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10AFAE2" w14:textId="77777777" w:rsidR="00103D02" w:rsidRDefault="00103D02" w:rsidP="00103D02">
            <w:pPr>
              <w:pStyle w:val="P68B1DB1-Normal4"/>
              <w:ind w:left="360"/>
            </w:pPr>
            <w: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3D476407" w14:textId="71B56899" w:rsidR="00103D02" w:rsidRDefault="00103D02" w:rsidP="00103D02">
            <w:pPr>
              <w:pStyle w:val="P68B1DB1-Normal8"/>
              <w:jc w:val="both"/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Develop an individual plan for dealing with a young person in conflict with the law</w:t>
            </w:r>
          </w:p>
        </w:tc>
      </w:tr>
      <w:tr w:rsidR="00103D02" w14:paraId="68DAB038" w14:textId="77777777">
        <w:trPr>
          <w:trHeight w:val="255"/>
        </w:trPr>
        <w:tc>
          <w:tcPr>
            <w:tcW w:w="2440" w:type="dxa"/>
          </w:tcPr>
          <w:p w14:paraId="6C787B6B" w14:textId="77777777" w:rsidR="00103D02" w:rsidRDefault="00103D02" w:rsidP="00103D02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</w:pPr>
            <w:r>
              <w:lastRenderedPageBreak/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577AB70F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2. Make a comprehensive assessment of the characteristics and systems of the user, family, group or community</w:t>
            </w:r>
          </w:p>
          <w:p w14:paraId="19CD8F7F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7. Understand and apply legal regulations governing the rights and obligations of users in the systems in which social work operates</w:t>
            </w:r>
          </w:p>
          <w:p w14:paraId="24F512B0" w14:textId="7E06B4D4" w:rsidR="00103D02" w:rsidRDefault="00103D02" w:rsidP="00103D02">
            <w:pPr>
              <w:pStyle w:val="P68B1DB1-Normal5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12. Apply a theoretical framework to assess, plan, and work with the individual, family, group, and community</w:t>
            </w:r>
          </w:p>
        </w:tc>
      </w:tr>
      <w:tr w:rsidR="00103D02" w14:paraId="1F9DC191" w14:textId="77777777">
        <w:trPr>
          <w:trHeight w:val="255"/>
        </w:trPr>
        <w:tc>
          <w:tcPr>
            <w:tcW w:w="2440" w:type="dxa"/>
          </w:tcPr>
          <w:p w14:paraId="28A73CB8" w14:textId="77777777" w:rsidR="00103D02" w:rsidRDefault="00103D02" w:rsidP="00103D02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</w:pPr>
            <w: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32D139A8" w14:textId="625423F9" w:rsidR="00103D02" w:rsidRDefault="00103D02" w:rsidP="00103D02">
            <w:pPr>
              <w:pStyle w:val="P68B1DB1-Normal5"/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Application</w:t>
            </w:r>
          </w:p>
        </w:tc>
      </w:tr>
      <w:tr w:rsidR="00103D02" w14:paraId="31D16FCE" w14:textId="77777777">
        <w:trPr>
          <w:trHeight w:val="255"/>
        </w:trPr>
        <w:tc>
          <w:tcPr>
            <w:tcW w:w="2440" w:type="dxa"/>
          </w:tcPr>
          <w:p w14:paraId="0217A1DC" w14:textId="77777777" w:rsidR="00103D02" w:rsidRDefault="00103D02" w:rsidP="00103D02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</w:pPr>
            <w: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767CEE5D" w14:textId="50F4E425" w:rsidR="00103D02" w:rsidRDefault="00103D02" w:rsidP="00103D02">
            <w:pPr>
              <w:pStyle w:val="P68B1DB1-Normal5"/>
              <w:jc w:val="both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information management skills, problem solving ability, teamwork ability, critique and self-criticism ability, ability to apply knowledge in practice, research skills, project proposal development</w:t>
            </w:r>
          </w:p>
        </w:tc>
      </w:tr>
      <w:tr w:rsidR="00103D02" w14:paraId="63F26317" w14:textId="77777777">
        <w:trPr>
          <w:trHeight w:val="255"/>
        </w:trPr>
        <w:tc>
          <w:tcPr>
            <w:tcW w:w="2440" w:type="dxa"/>
          </w:tcPr>
          <w:p w14:paraId="4ABAFBCA" w14:textId="77777777" w:rsidR="00103D02" w:rsidRDefault="00103D02" w:rsidP="00103D02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</w:pPr>
            <w: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5DE12D5E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Development of IPP - individual action plan for a young person in conflict with the law</w:t>
            </w:r>
          </w:p>
          <w:p w14:paraId="32BBA695" w14:textId="22964565" w:rsidR="00103D02" w:rsidRDefault="00103D02" w:rsidP="00103D02">
            <w:pPr>
              <w:pStyle w:val="P68B1DB1-ListParagraph6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lectures, problem solving, making a practical task, demonstration of a practical task</w:t>
            </w:r>
          </w:p>
        </w:tc>
      </w:tr>
      <w:tr w:rsidR="00103D02" w14:paraId="41336420" w14:textId="77777777">
        <w:trPr>
          <w:trHeight w:val="255"/>
        </w:trPr>
        <w:tc>
          <w:tcPr>
            <w:tcW w:w="2440" w:type="dxa"/>
          </w:tcPr>
          <w:p w14:paraId="64D055B3" w14:textId="77777777" w:rsidR="00103D02" w:rsidRDefault="00103D02" w:rsidP="00103D02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</w:pPr>
            <w: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2774A6E5" w14:textId="79F0E9C9" w:rsidR="00103D02" w:rsidRDefault="00103D02" w:rsidP="00103D02">
            <w:pPr>
              <w:pStyle w:val="P68B1DB1-Normal5"/>
              <w:jc w:val="both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lectures, problem solving, making a practical task, demonstration of a practical task</w:t>
            </w:r>
          </w:p>
        </w:tc>
      </w:tr>
      <w:tr w:rsidR="00103D02" w14:paraId="5C297055" w14:textId="77777777">
        <w:trPr>
          <w:trHeight w:val="255"/>
        </w:trPr>
        <w:tc>
          <w:tcPr>
            <w:tcW w:w="2440" w:type="dxa"/>
          </w:tcPr>
          <w:p w14:paraId="6B94FDA8" w14:textId="77777777" w:rsidR="00103D02" w:rsidRDefault="00103D02" w:rsidP="00103D02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</w:pPr>
            <w: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525A46E2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Colloquium: questions of objective type (multiple selection, recollection, recognition, connection, grouping), essay-type tasks (short answers to open-ended questions or production of longer texts on a given topic),</w:t>
            </w:r>
          </w:p>
          <w:p w14:paraId="6C5E2E68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Evaluation of student performance (guided discussions, simulations of a certain process, performance of practical work)</w:t>
            </w:r>
          </w:p>
          <w:p w14:paraId="4DD414A9" w14:textId="7427319B" w:rsidR="00103D02" w:rsidRDefault="00103D02" w:rsidP="00103D02">
            <w:pPr>
              <w:pStyle w:val="P68B1DB1-ListParagraph7"/>
              <w:ind w:left="38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Cs w:val="22"/>
                <w:lang w:val="en"/>
              </w:rPr>
              <w:t>Oral exam</w:t>
            </w:r>
          </w:p>
        </w:tc>
      </w:tr>
      <w:tr w:rsidR="00103D02" w14:paraId="3712E3A3" w14:textId="7777777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0AECC42" w14:textId="77777777" w:rsidR="00103D02" w:rsidRDefault="00103D02" w:rsidP="00103D02">
            <w:pPr>
              <w:pStyle w:val="P68B1DB1-Normal4"/>
              <w:ind w:left="360"/>
            </w:pPr>
            <w: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DEB6AC" w14:textId="1EA701D2" w:rsidR="00103D02" w:rsidRDefault="00103D02" w:rsidP="00103D02">
            <w:pPr>
              <w:pStyle w:val="P68B1DB1-Normal8"/>
              <w:jc w:val="both"/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Apply knowledge from the Law on Juvenile Courts in proposing and implementing measures against young people in conflict with the law</w:t>
            </w:r>
          </w:p>
        </w:tc>
      </w:tr>
      <w:tr w:rsidR="00103D02" w14:paraId="45445B6C" w14:textId="77777777">
        <w:trPr>
          <w:trHeight w:val="255"/>
        </w:trPr>
        <w:tc>
          <w:tcPr>
            <w:tcW w:w="2440" w:type="dxa"/>
          </w:tcPr>
          <w:p w14:paraId="6AB3C77E" w14:textId="77777777" w:rsidR="00103D02" w:rsidRDefault="00103D02" w:rsidP="00103D02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</w:pPr>
            <w: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07FD882B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Fonts w:asciiTheme="minorHAnsi" w:hAnsiTheme="minorHAnsi" w:cstheme="minorHAnsi"/>
                <w:color w:val="202124"/>
                <w:sz w:val="22"/>
                <w:szCs w:val="22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7. Understand and apply legal regulations governing the rights and obligations of users in the systems in which social work operates</w:t>
            </w:r>
          </w:p>
          <w:p w14:paraId="295F3A17" w14:textId="77777777" w:rsidR="00103D02" w:rsidRDefault="00103D02" w:rsidP="00103D02">
            <w:pPr>
              <w:pStyle w:val="P68B1DB1-Normal5"/>
              <w:rPr>
                <w:sz w:val="20"/>
              </w:rPr>
            </w:pPr>
          </w:p>
        </w:tc>
      </w:tr>
      <w:tr w:rsidR="00103D02" w14:paraId="1B488B14" w14:textId="77777777">
        <w:trPr>
          <w:trHeight w:val="255"/>
        </w:trPr>
        <w:tc>
          <w:tcPr>
            <w:tcW w:w="2440" w:type="dxa"/>
          </w:tcPr>
          <w:p w14:paraId="6A741A9E" w14:textId="77777777" w:rsidR="00103D02" w:rsidRDefault="00103D02" w:rsidP="00103D02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</w:pPr>
            <w: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032E1E2E" w14:textId="245D99E9" w:rsidR="00103D02" w:rsidRDefault="00103D02" w:rsidP="00103D02">
            <w:pPr>
              <w:pStyle w:val="P68B1DB1-Normal5"/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Application</w:t>
            </w:r>
          </w:p>
        </w:tc>
      </w:tr>
      <w:tr w:rsidR="00103D02" w14:paraId="21CA53DD" w14:textId="77777777">
        <w:trPr>
          <w:trHeight w:val="255"/>
        </w:trPr>
        <w:tc>
          <w:tcPr>
            <w:tcW w:w="2440" w:type="dxa"/>
          </w:tcPr>
          <w:p w14:paraId="490C32DE" w14:textId="77777777" w:rsidR="00103D02" w:rsidRDefault="00103D02" w:rsidP="00103D02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</w:pPr>
            <w: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7D758DB5" w14:textId="35E653A4" w:rsidR="00103D02" w:rsidRDefault="00103D02" w:rsidP="00103D02">
            <w:pPr>
              <w:pStyle w:val="P68B1DB1-Normal5"/>
              <w:jc w:val="both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ability to apply knowledge in practice</w:t>
            </w:r>
          </w:p>
        </w:tc>
      </w:tr>
      <w:tr w:rsidR="00103D02" w14:paraId="00156194" w14:textId="77777777">
        <w:trPr>
          <w:trHeight w:val="255"/>
        </w:trPr>
        <w:tc>
          <w:tcPr>
            <w:tcW w:w="2440" w:type="dxa"/>
          </w:tcPr>
          <w:p w14:paraId="6A00098B" w14:textId="77777777" w:rsidR="00103D02" w:rsidRDefault="00103D02" w:rsidP="00103D02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</w:pPr>
            <w: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602385CE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Proceedings against young people in conflict with the law under the Law on Juvenile Courts</w:t>
            </w:r>
          </w:p>
          <w:p w14:paraId="4DD117C3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Measures against young people in conflict with the law</w:t>
            </w:r>
          </w:p>
          <w:p w14:paraId="69896B34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Measures ordered by the State Attorney's Office</w:t>
            </w:r>
          </w:p>
          <w:p w14:paraId="0C96610A" w14:textId="57E2A226" w:rsidR="00103D02" w:rsidRDefault="00103D02" w:rsidP="00103D02">
            <w:pPr>
              <w:pStyle w:val="P68B1DB1-ListParagraph6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lastRenderedPageBreak/>
              <w:t>Measures ordered by the court</w:t>
            </w:r>
          </w:p>
        </w:tc>
      </w:tr>
      <w:tr w:rsidR="00103D02" w14:paraId="4D6D9272" w14:textId="77777777">
        <w:trPr>
          <w:trHeight w:val="255"/>
        </w:trPr>
        <w:tc>
          <w:tcPr>
            <w:tcW w:w="2440" w:type="dxa"/>
          </w:tcPr>
          <w:p w14:paraId="4F4D0CEF" w14:textId="77777777" w:rsidR="00103D02" w:rsidRDefault="00103D02" w:rsidP="00103D02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</w:pPr>
            <w:r>
              <w:lastRenderedPageBreak/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59F60012" w14:textId="2C737A1A" w:rsidR="00103D02" w:rsidRDefault="00103D02" w:rsidP="00103D02">
            <w:pPr>
              <w:pStyle w:val="P68B1DB1-Normal5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lectures, fieldwork, guided discussion, problem solving, written work, text work, student debate, independent reading of literature</w:t>
            </w:r>
          </w:p>
        </w:tc>
      </w:tr>
      <w:tr w:rsidR="00103D02" w14:paraId="3A152212" w14:textId="77777777">
        <w:trPr>
          <w:trHeight w:val="255"/>
        </w:trPr>
        <w:tc>
          <w:tcPr>
            <w:tcW w:w="2440" w:type="dxa"/>
          </w:tcPr>
          <w:p w14:paraId="7F980C6E" w14:textId="77777777" w:rsidR="00103D02" w:rsidRDefault="00103D02" w:rsidP="00103D02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</w:pPr>
            <w: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16AC1894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Colloquium: questions of objective type (multiple selection, recollection, recognition, connection, grouping), essay-type tasks (short answers to open-ended questions or production of longer texts on a given topic),</w:t>
            </w:r>
          </w:p>
          <w:p w14:paraId="6337A72D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Evaluation of student performance (guided discussions, simulations of a certain process, performance of practical work)</w:t>
            </w:r>
          </w:p>
          <w:p w14:paraId="0721E32E" w14:textId="69155923" w:rsidR="00103D02" w:rsidRDefault="00103D02" w:rsidP="00103D02">
            <w:pPr>
              <w:pStyle w:val="P68B1DB1-ListParagraph7"/>
              <w:ind w:left="38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Cs w:val="22"/>
                <w:lang w:val="en"/>
              </w:rPr>
              <w:t>Oral exam</w:t>
            </w:r>
          </w:p>
        </w:tc>
      </w:tr>
      <w:tr w:rsidR="00103D02" w14:paraId="40988ABA" w14:textId="7777777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08F605E0" w14:textId="77777777" w:rsidR="00103D02" w:rsidRDefault="00103D02" w:rsidP="00103D02">
            <w:pPr>
              <w:pStyle w:val="P68B1DB1-Normal4"/>
              <w:ind w:left="360"/>
            </w:pPr>
            <w: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14C20F0" w14:textId="73099437" w:rsidR="00103D02" w:rsidRDefault="00103D02" w:rsidP="00103D02">
            <w:pPr>
              <w:pStyle w:val="P68B1DB1-Normal8"/>
              <w:jc w:val="both"/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Devise a case management plan for a young person in conflict with the law in the family and community</w:t>
            </w:r>
          </w:p>
        </w:tc>
      </w:tr>
      <w:tr w:rsidR="00103D02" w14:paraId="6022F5FA" w14:textId="77777777">
        <w:trPr>
          <w:trHeight w:val="255"/>
        </w:trPr>
        <w:tc>
          <w:tcPr>
            <w:tcW w:w="2440" w:type="dxa"/>
          </w:tcPr>
          <w:p w14:paraId="370EDEDB" w14:textId="77777777" w:rsidR="00103D02" w:rsidRDefault="00103D02" w:rsidP="00103D02">
            <w:pPr>
              <w:pStyle w:val="P68B1DB1-Normal4"/>
              <w:numPr>
                <w:ilvl w:val="0"/>
                <w:numId w:val="5"/>
              </w:numPr>
              <w:ind w:left="291"/>
              <w:contextualSpacing/>
            </w:pPr>
            <w: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5187EF86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4. Prepare a plan for leading the process of change and intervention at the level of the individual, family, group and community</w:t>
            </w:r>
          </w:p>
          <w:p w14:paraId="19795E4A" w14:textId="66FCD719" w:rsidR="00103D02" w:rsidRDefault="00103D02" w:rsidP="00103D02">
            <w:pPr>
              <w:pStyle w:val="P68B1DB1-Normal5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12. Apply a theoretical framework to assess, plan and work with the individual, family, group and community</w:t>
            </w:r>
          </w:p>
        </w:tc>
      </w:tr>
      <w:tr w:rsidR="00103D02" w14:paraId="65D34C9A" w14:textId="77777777">
        <w:trPr>
          <w:trHeight w:val="255"/>
        </w:trPr>
        <w:tc>
          <w:tcPr>
            <w:tcW w:w="2440" w:type="dxa"/>
          </w:tcPr>
          <w:p w14:paraId="38436165" w14:textId="77777777" w:rsidR="00103D02" w:rsidRDefault="00103D02" w:rsidP="00103D02">
            <w:pPr>
              <w:pStyle w:val="P68B1DB1-Normal4"/>
              <w:numPr>
                <w:ilvl w:val="0"/>
                <w:numId w:val="5"/>
              </w:numPr>
              <w:ind w:left="291"/>
              <w:contextualSpacing/>
            </w:pPr>
            <w: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0BFC36E9" w14:textId="0CD4B7BF" w:rsidR="00103D02" w:rsidRDefault="00103D02" w:rsidP="00103D02">
            <w:pPr>
              <w:pStyle w:val="P68B1DB1-Normal5"/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Application</w:t>
            </w:r>
          </w:p>
        </w:tc>
      </w:tr>
      <w:tr w:rsidR="00103D02" w14:paraId="6C94D221" w14:textId="77777777">
        <w:trPr>
          <w:trHeight w:val="255"/>
        </w:trPr>
        <w:tc>
          <w:tcPr>
            <w:tcW w:w="2440" w:type="dxa"/>
          </w:tcPr>
          <w:p w14:paraId="762EA67B" w14:textId="77777777" w:rsidR="00103D02" w:rsidRDefault="00103D02" w:rsidP="00103D02">
            <w:pPr>
              <w:pStyle w:val="P68B1DB1-Normal4"/>
              <w:numPr>
                <w:ilvl w:val="0"/>
                <w:numId w:val="5"/>
              </w:numPr>
              <w:ind w:left="291"/>
              <w:contextualSpacing/>
            </w:pPr>
            <w: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31678CE4" w14:textId="5799CFCF" w:rsidR="00103D02" w:rsidRDefault="00103D02" w:rsidP="00103D02">
            <w:pPr>
              <w:pStyle w:val="P68B1DB1-Normal5"/>
              <w:jc w:val="both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information management skills, problem solving skills, teamwork skills, critique and self-criticism skills, ability to apply knowledge in practice, research skills, learning ability, ability to adapt to new situations, ability to create new ideas, project proposals, project management</w:t>
            </w:r>
          </w:p>
        </w:tc>
      </w:tr>
      <w:tr w:rsidR="00103D02" w14:paraId="7143D255" w14:textId="77777777">
        <w:trPr>
          <w:trHeight w:val="255"/>
        </w:trPr>
        <w:tc>
          <w:tcPr>
            <w:tcW w:w="2440" w:type="dxa"/>
          </w:tcPr>
          <w:p w14:paraId="244E2AE2" w14:textId="77777777" w:rsidR="00103D02" w:rsidRDefault="00103D02" w:rsidP="00103D02">
            <w:pPr>
              <w:pStyle w:val="P68B1DB1-Normal4"/>
              <w:numPr>
                <w:ilvl w:val="0"/>
                <w:numId w:val="5"/>
              </w:numPr>
              <w:ind w:left="291"/>
              <w:contextualSpacing/>
            </w:pPr>
            <w: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42C62598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Implementation of the measure against young people in conflict with the law</w:t>
            </w:r>
          </w:p>
          <w:p w14:paraId="469D198D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Social worker as leader of the measure</w:t>
            </w:r>
          </w:p>
          <w:p w14:paraId="129ECDA4" w14:textId="13EA0E31" w:rsidR="00103D02" w:rsidRDefault="00103D02" w:rsidP="00103D02">
            <w:pPr>
              <w:pStyle w:val="P68B1DB1-ListParagraph6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Preparing interviews or workshops for fieldwork</w:t>
            </w:r>
          </w:p>
        </w:tc>
      </w:tr>
      <w:tr w:rsidR="00103D02" w14:paraId="12D71D18" w14:textId="77777777">
        <w:trPr>
          <w:trHeight w:val="255"/>
        </w:trPr>
        <w:tc>
          <w:tcPr>
            <w:tcW w:w="2440" w:type="dxa"/>
          </w:tcPr>
          <w:p w14:paraId="51E90B34" w14:textId="77777777" w:rsidR="00103D02" w:rsidRDefault="00103D02" w:rsidP="00103D02">
            <w:pPr>
              <w:pStyle w:val="P68B1DB1-Normal4"/>
              <w:numPr>
                <w:ilvl w:val="0"/>
                <w:numId w:val="5"/>
              </w:numPr>
              <w:ind w:left="291"/>
              <w:contextualSpacing/>
            </w:pPr>
            <w: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745F9B56" w14:textId="152F2AB8" w:rsidR="00103D02" w:rsidRDefault="00103D02" w:rsidP="00103D02">
            <w:pPr>
              <w:pStyle w:val="P68B1DB1-Normal5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lectures, practical assignment, demonstration of practical assignment, work on the text, student debate</w:t>
            </w:r>
          </w:p>
        </w:tc>
      </w:tr>
      <w:tr w:rsidR="00103D02" w14:paraId="7057D1D1" w14:textId="77777777">
        <w:trPr>
          <w:trHeight w:val="255"/>
        </w:trPr>
        <w:tc>
          <w:tcPr>
            <w:tcW w:w="2440" w:type="dxa"/>
          </w:tcPr>
          <w:p w14:paraId="6183D618" w14:textId="77777777" w:rsidR="00103D02" w:rsidRDefault="00103D02" w:rsidP="00103D02">
            <w:pPr>
              <w:pStyle w:val="P68B1DB1-Normal4"/>
              <w:numPr>
                <w:ilvl w:val="0"/>
                <w:numId w:val="5"/>
              </w:numPr>
              <w:ind w:left="291"/>
              <w:contextualSpacing/>
            </w:pPr>
            <w: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410836D8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Evaluation of student performance (guided discussions, simulations of a certain process, performance of practical work)</w:t>
            </w:r>
          </w:p>
          <w:p w14:paraId="19B92F49" w14:textId="732CD388" w:rsidR="00103D02" w:rsidRDefault="00103D02" w:rsidP="00103D02">
            <w:pPr>
              <w:pStyle w:val="P68B1DB1-ListParagraph7"/>
              <w:ind w:left="180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Cs w:val="22"/>
                <w:lang w:val="en"/>
              </w:rPr>
              <w:t>Oral exam</w:t>
            </w:r>
          </w:p>
        </w:tc>
      </w:tr>
      <w:tr w:rsidR="00103D02" w14:paraId="54345EF2" w14:textId="7777777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EE15BDB" w14:textId="77777777" w:rsidR="00103D02" w:rsidRDefault="00103D02" w:rsidP="00103D02">
            <w:pPr>
              <w:pStyle w:val="P68B1DB1-Normal4"/>
              <w:ind w:left="360"/>
            </w:pPr>
            <w: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51E4DE63" w14:textId="19BC0B29" w:rsidR="00103D02" w:rsidRDefault="00103D02" w:rsidP="00103D02">
            <w:pPr>
              <w:pStyle w:val="P68B1DB1-Normal8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Conduct an interview or participate in the implementation of a workshop with young people in conflict with the law in an educational institution</w:t>
            </w:r>
          </w:p>
        </w:tc>
      </w:tr>
      <w:tr w:rsidR="00103D02" w14:paraId="5164116F" w14:textId="77777777">
        <w:trPr>
          <w:trHeight w:val="255"/>
        </w:trPr>
        <w:tc>
          <w:tcPr>
            <w:tcW w:w="2440" w:type="dxa"/>
          </w:tcPr>
          <w:p w14:paraId="782B41BA" w14:textId="77777777" w:rsidR="00103D02" w:rsidRDefault="00103D02" w:rsidP="00103D02">
            <w:pPr>
              <w:pStyle w:val="P68B1DB1-Normal4"/>
              <w:numPr>
                <w:ilvl w:val="0"/>
                <w:numId w:val="6"/>
              </w:numPr>
              <w:ind w:left="291"/>
              <w:contextualSpacing/>
            </w:pPr>
            <w:r>
              <w:t xml:space="preserve">CONTRIBUTIONS TO THE ACHIEVEMENT OF LEARNING OUTCOMES AT THE STUDY PROGRAMME </w:t>
            </w:r>
            <w:r>
              <w:lastRenderedPageBreak/>
              <w:t>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2E857847" w14:textId="5E04D605" w:rsidR="00103D02" w:rsidRDefault="00103D02" w:rsidP="00103D02">
            <w:pPr>
              <w:pStyle w:val="P68B1DB1-Normal5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lastRenderedPageBreak/>
              <w:t>1. Apply professional communication skills with specific groups of users needed to assess, inform, lead the process of change, counsel and implement other interventions in social work</w:t>
            </w:r>
          </w:p>
        </w:tc>
      </w:tr>
      <w:tr w:rsidR="00103D02" w14:paraId="51DCAC69" w14:textId="77777777">
        <w:trPr>
          <w:trHeight w:val="255"/>
        </w:trPr>
        <w:tc>
          <w:tcPr>
            <w:tcW w:w="2440" w:type="dxa"/>
          </w:tcPr>
          <w:p w14:paraId="06FDC0C5" w14:textId="77777777" w:rsidR="00103D02" w:rsidRDefault="00103D02" w:rsidP="00103D02">
            <w:pPr>
              <w:pStyle w:val="P68B1DB1-Normal4"/>
              <w:numPr>
                <w:ilvl w:val="0"/>
                <w:numId w:val="6"/>
              </w:numPr>
              <w:ind w:left="291"/>
              <w:contextualSpacing/>
            </w:pPr>
            <w: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4FD8F931" w14:textId="7A936B82" w:rsidR="00103D02" w:rsidRDefault="00103D02" w:rsidP="00103D02">
            <w:pPr>
              <w:pStyle w:val="P68B1DB1-Normal5"/>
            </w:pPr>
            <w:r w:rsidRPr="00936CF1">
              <w:rPr>
                <w:rStyle w:val="y2iqfc"/>
                <w:rFonts w:cstheme="minorHAnsi"/>
                <w:color w:val="202124"/>
                <w:lang w:val="en"/>
              </w:rPr>
              <w:t>Application</w:t>
            </w:r>
          </w:p>
        </w:tc>
      </w:tr>
      <w:tr w:rsidR="00103D02" w14:paraId="41651E00" w14:textId="77777777">
        <w:trPr>
          <w:trHeight w:val="255"/>
        </w:trPr>
        <w:tc>
          <w:tcPr>
            <w:tcW w:w="2440" w:type="dxa"/>
          </w:tcPr>
          <w:p w14:paraId="19CF094B" w14:textId="77777777" w:rsidR="00103D02" w:rsidRDefault="00103D02" w:rsidP="00103D02">
            <w:pPr>
              <w:pStyle w:val="P68B1DB1-Normal4"/>
              <w:numPr>
                <w:ilvl w:val="0"/>
                <w:numId w:val="6"/>
              </w:numPr>
              <w:ind w:left="291"/>
              <w:contextualSpacing/>
            </w:pPr>
            <w: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58CCBC6A" w14:textId="04905770" w:rsidR="00103D02" w:rsidRDefault="00103D02" w:rsidP="00103D02">
            <w:pPr>
              <w:pStyle w:val="P68B1DB1-Normal5"/>
              <w:jc w:val="both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ability to apply knowledge in practice, research skills, ability to adapt to new situations, presentation and communication skills</w:t>
            </w:r>
          </w:p>
        </w:tc>
      </w:tr>
      <w:tr w:rsidR="00103D02" w14:paraId="3C280823" w14:textId="77777777">
        <w:trPr>
          <w:trHeight w:val="255"/>
        </w:trPr>
        <w:tc>
          <w:tcPr>
            <w:tcW w:w="2440" w:type="dxa"/>
          </w:tcPr>
          <w:p w14:paraId="5F3CCAA1" w14:textId="77777777" w:rsidR="00103D02" w:rsidRDefault="00103D02" w:rsidP="00103D02">
            <w:pPr>
              <w:pStyle w:val="P68B1DB1-Normal4"/>
              <w:numPr>
                <w:ilvl w:val="0"/>
                <w:numId w:val="6"/>
              </w:numPr>
              <w:ind w:left="291"/>
              <w:contextualSpacing/>
            </w:pPr>
            <w: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03179E7E" w14:textId="307704E2" w:rsidR="00103D02" w:rsidRDefault="00103D02" w:rsidP="00103D02">
            <w:pPr>
              <w:rPr>
                <w:rFonts w:ascii="Times New Roman" w:hAnsi="Times New Roman" w:cs="Times New Roman"/>
                <w:sz w:val="20"/>
              </w:rPr>
            </w:pPr>
            <w:r w:rsidRPr="00936CF1">
              <w:rPr>
                <w:rStyle w:val="y2iqfc"/>
                <w:rFonts w:cstheme="minorHAnsi"/>
                <w:color w:val="202124"/>
                <w:szCs w:val="22"/>
                <w:lang w:val="en"/>
              </w:rPr>
              <w:t>Field teaching: visits to youth institutions in conflict with the law and conducting designed interviews and / or workshops</w:t>
            </w:r>
          </w:p>
        </w:tc>
      </w:tr>
      <w:tr w:rsidR="00103D02" w14:paraId="0FB77F07" w14:textId="77777777">
        <w:trPr>
          <w:trHeight w:val="255"/>
        </w:trPr>
        <w:tc>
          <w:tcPr>
            <w:tcW w:w="2440" w:type="dxa"/>
          </w:tcPr>
          <w:p w14:paraId="66CD01AE" w14:textId="77777777" w:rsidR="00103D02" w:rsidRDefault="00103D02" w:rsidP="00103D02">
            <w:pPr>
              <w:pStyle w:val="P68B1DB1-Normal4"/>
              <w:numPr>
                <w:ilvl w:val="0"/>
                <w:numId w:val="6"/>
              </w:numPr>
              <w:ind w:left="291"/>
              <w:contextualSpacing/>
            </w:pPr>
            <w: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61C64E52" w14:textId="6103177C" w:rsidR="00103D02" w:rsidRDefault="00103D02" w:rsidP="00103D02">
            <w:pPr>
              <w:pStyle w:val="P68B1DB1-Normal5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field work, demonstration of a practical task</w:t>
            </w:r>
          </w:p>
        </w:tc>
      </w:tr>
      <w:tr w:rsidR="00103D02" w14:paraId="34F1F258" w14:textId="77777777">
        <w:trPr>
          <w:trHeight w:val="255"/>
        </w:trPr>
        <w:tc>
          <w:tcPr>
            <w:tcW w:w="2440" w:type="dxa"/>
          </w:tcPr>
          <w:p w14:paraId="0D90DDDA" w14:textId="77777777" w:rsidR="00103D02" w:rsidRDefault="00103D02" w:rsidP="00103D02">
            <w:pPr>
              <w:pStyle w:val="P68B1DB1-Normal4"/>
              <w:numPr>
                <w:ilvl w:val="0"/>
                <w:numId w:val="6"/>
              </w:numPr>
              <w:ind w:left="291"/>
              <w:contextualSpacing/>
            </w:pPr>
            <w: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3D7B0DF2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Evaluation of student performance (guided discussions, simulations of a certain process, performance of practical work)</w:t>
            </w:r>
          </w:p>
          <w:p w14:paraId="099BB16A" w14:textId="34D2D7F4" w:rsidR="00103D02" w:rsidRDefault="00103D02" w:rsidP="00103D02">
            <w:pPr>
              <w:pStyle w:val="P68B1DB1-ListParagraph7"/>
              <w:ind w:left="180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Cs w:val="22"/>
                <w:lang w:val="en"/>
              </w:rPr>
              <w:t>Oral exam</w:t>
            </w:r>
          </w:p>
        </w:tc>
      </w:tr>
      <w:tr w:rsidR="00103D02" w14:paraId="2C68D298" w14:textId="7777777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786E7913" w14:textId="77777777" w:rsidR="00103D02" w:rsidRDefault="00103D02" w:rsidP="00103D02">
            <w:pPr>
              <w:pStyle w:val="P68B1DB1-Normal4"/>
              <w:ind w:left="360"/>
            </w:pPr>
            <w: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4127BC1F" w14:textId="17B379B8" w:rsidR="00103D02" w:rsidRDefault="00103D02" w:rsidP="00103D02">
            <w:pPr>
              <w:pStyle w:val="P68B1DB1-Normal8"/>
              <w:jc w:val="both"/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Compare the role of the social worker in working with young people in conflict with the law in relation to other professionals in the team</w:t>
            </w:r>
          </w:p>
        </w:tc>
      </w:tr>
      <w:tr w:rsidR="00103D02" w14:paraId="5D2536CB" w14:textId="77777777">
        <w:trPr>
          <w:trHeight w:val="255"/>
        </w:trPr>
        <w:tc>
          <w:tcPr>
            <w:tcW w:w="2440" w:type="dxa"/>
          </w:tcPr>
          <w:p w14:paraId="4C63E92F" w14:textId="77777777" w:rsidR="00103D02" w:rsidRDefault="00103D02" w:rsidP="00103D02">
            <w:pPr>
              <w:pStyle w:val="P68B1DB1-Normal4"/>
              <w:numPr>
                <w:ilvl w:val="0"/>
                <w:numId w:val="7"/>
              </w:numPr>
              <w:ind w:left="291"/>
              <w:contextualSpacing/>
            </w:pPr>
            <w: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02ADB5D4" w14:textId="5B5145A9" w:rsidR="00103D02" w:rsidRDefault="00103D02" w:rsidP="00103D02">
            <w:pPr>
              <w:pStyle w:val="P68B1DB1-Normal5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14.Determine the position and role of social work in different systems and in relation to other professions</w:t>
            </w:r>
          </w:p>
        </w:tc>
      </w:tr>
      <w:tr w:rsidR="00103D02" w14:paraId="1462FC10" w14:textId="77777777">
        <w:trPr>
          <w:trHeight w:val="255"/>
        </w:trPr>
        <w:tc>
          <w:tcPr>
            <w:tcW w:w="2440" w:type="dxa"/>
          </w:tcPr>
          <w:p w14:paraId="77B3ED1A" w14:textId="77777777" w:rsidR="00103D02" w:rsidRDefault="00103D02" w:rsidP="00103D02">
            <w:pPr>
              <w:pStyle w:val="P68B1DB1-Normal4"/>
              <w:numPr>
                <w:ilvl w:val="0"/>
                <w:numId w:val="7"/>
              </w:numPr>
              <w:ind w:left="291"/>
              <w:contextualSpacing/>
            </w:pPr>
            <w: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4C9BE9BE" w14:textId="57EA389D" w:rsidR="00103D02" w:rsidRDefault="00103D02" w:rsidP="00103D02">
            <w:pPr>
              <w:pStyle w:val="P68B1DB1-Normal5"/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Analysis</w:t>
            </w:r>
          </w:p>
        </w:tc>
      </w:tr>
      <w:tr w:rsidR="00103D02" w14:paraId="2C29B1CA" w14:textId="77777777">
        <w:trPr>
          <w:trHeight w:val="255"/>
        </w:trPr>
        <w:tc>
          <w:tcPr>
            <w:tcW w:w="2440" w:type="dxa"/>
          </w:tcPr>
          <w:p w14:paraId="346CA3B7" w14:textId="77777777" w:rsidR="00103D02" w:rsidRDefault="00103D02" w:rsidP="00103D02">
            <w:pPr>
              <w:pStyle w:val="P68B1DB1-Normal4"/>
              <w:numPr>
                <w:ilvl w:val="0"/>
                <w:numId w:val="7"/>
              </w:numPr>
              <w:ind w:left="291"/>
              <w:contextualSpacing/>
            </w:pPr>
            <w: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6D994645" w14:textId="4F8ABF2B" w:rsidR="00103D02" w:rsidRDefault="00103D02" w:rsidP="00103D02">
            <w:pPr>
              <w:pStyle w:val="P68B1DB1-Normal5"/>
              <w:jc w:val="both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ability of teamwork, ability of criticism and self-criticism, research skills</w:t>
            </w:r>
          </w:p>
        </w:tc>
      </w:tr>
      <w:tr w:rsidR="00103D02" w14:paraId="6F75564E" w14:textId="77777777">
        <w:trPr>
          <w:trHeight w:val="255"/>
        </w:trPr>
        <w:tc>
          <w:tcPr>
            <w:tcW w:w="2440" w:type="dxa"/>
          </w:tcPr>
          <w:p w14:paraId="56965B70" w14:textId="77777777" w:rsidR="00103D02" w:rsidRDefault="00103D02" w:rsidP="00103D02">
            <w:pPr>
              <w:pStyle w:val="P68B1DB1-Normal4"/>
              <w:numPr>
                <w:ilvl w:val="0"/>
                <w:numId w:val="7"/>
              </w:numPr>
              <w:ind w:left="291"/>
              <w:contextualSpacing/>
            </w:pPr>
            <w: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4BE6C737" w14:textId="3277D391" w:rsidR="00103D02" w:rsidRDefault="00103D02" w:rsidP="00103D02">
            <w:pPr>
              <w:pStyle w:val="P68B1DB1-ListParagraph7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Cs w:val="22"/>
                <w:lang w:val="en"/>
              </w:rPr>
              <w:t>Fieldwork: Social worker working with young people in conflict with the law, Teamwork</w:t>
            </w:r>
          </w:p>
        </w:tc>
      </w:tr>
      <w:tr w:rsidR="00103D02" w14:paraId="5CFCC7B5" w14:textId="77777777">
        <w:trPr>
          <w:trHeight w:val="255"/>
        </w:trPr>
        <w:tc>
          <w:tcPr>
            <w:tcW w:w="2440" w:type="dxa"/>
          </w:tcPr>
          <w:p w14:paraId="037CD990" w14:textId="77777777" w:rsidR="00103D02" w:rsidRDefault="00103D02" w:rsidP="00103D02">
            <w:pPr>
              <w:pStyle w:val="P68B1DB1-Normal4"/>
              <w:numPr>
                <w:ilvl w:val="0"/>
                <w:numId w:val="7"/>
              </w:numPr>
              <w:ind w:left="291"/>
              <w:contextualSpacing/>
            </w:pPr>
            <w: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67B31A17" w14:textId="39FC2902" w:rsidR="00103D02" w:rsidRDefault="00103D02" w:rsidP="00103D02">
            <w:pPr>
              <w:pStyle w:val="P68B1DB1-Normal5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lectures, fieldwork, guided discussion, student debate</w:t>
            </w:r>
          </w:p>
        </w:tc>
      </w:tr>
      <w:tr w:rsidR="00103D02" w14:paraId="59C5CC54" w14:textId="77777777">
        <w:trPr>
          <w:trHeight w:val="255"/>
        </w:trPr>
        <w:tc>
          <w:tcPr>
            <w:tcW w:w="2440" w:type="dxa"/>
          </w:tcPr>
          <w:p w14:paraId="68866569" w14:textId="77777777" w:rsidR="00103D02" w:rsidRDefault="00103D02" w:rsidP="00103D02">
            <w:pPr>
              <w:pStyle w:val="P68B1DB1-Normal4"/>
              <w:numPr>
                <w:ilvl w:val="0"/>
                <w:numId w:val="7"/>
              </w:numPr>
              <w:ind w:left="291"/>
              <w:contextualSpacing/>
            </w:pPr>
            <w: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2A5B9086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Colloquium: questions of objective type (multiple selection, recollection, recognition, connection, grouping), essay-type tasks (short answers to open-ended questions or production of longer texts on a given topic),</w:t>
            </w:r>
          </w:p>
          <w:p w14:paraId="15C42319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Evaluation of student performance (guided discussions, simulations of a certain process, performance of practical work)</w:t>
            </w:r>
          </w:p>
          <w:p w14:paraId="06ED5440" w14:textId="20833553" w:rsidR="00103D02" w:rsidRDefault="00103D02" w:rsidP="00103D02">
            <w:pPr>
              <w:pStyle w:val="P68B1DB1-ListParagraph7"/>
              <w:ind w:left="38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Cs w:val="22"/>
                <w:lang w:val="en"/>
              </w:rPr>
              <w:t>Oral exam</w:t>
            </w:r>
          </w:p>
        </w:tc>
      </w:tr>
      <w:tr w:rsidR="00103D02" w14:paraId="64255377" w14:textId="7777777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5123FEBE" w14:textId="77777777" w:rsidR="00103D02" w:rsidRDefault="00103D02" w:rsidP="00103D02">
            <w:pPr>
              <w:pStyle w:val="P68B1DB1-Normal4"/>
              <w:ind w:left="360"/>
            </w:pPr>
            <w: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F09231" w14:textId="64A17051" w:rsidR="00103D02" w:rsidRDefault="00103D02" w:rsidP="00103D02">
            <w:pPr>
              <w:pStyle w:val="P68B1DB1-Normal8"/>
              <w:jc w:val="both"/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Be able to recognize the social risks of young people in conflict with the law and their families and suggest prevention programs</w:t>
            </w:r>
          </w:p>
        </w:tc>
      </w:tr>
      <w:tr w:rsidR="00103D02" w14:paraId="40BD902D" w14:textId="77777777">
        <w:trPr>
          <w:trHeight w:val="255"/>
        </w:trPr>
        <w:tc>
          <w:tcPr>
            <w:tcW w:w="2440" w:type="dxa"/>
          </w:tcPr>
          <w:p w14:paraId="06FFEB34" w14:textId="77777777" w:rsidR="00103D02" w:rsidRDefault="00103D02" w:rsidP="00103D02">
            <w:pPr>
              <w:pStyle w:val="P68B1DB1-Normal4"/>
              <w:numPr>
                <w:ilvl w:val="0"/>
                <w:numId w:val="8"/>
              </w:numPr>
              <w:ind w:left="149" w:hanging="284"/>
              <w:contextualSpacing/>
            </w:pPr>
            <w:r>
              <w:lastRenderedPageBreak/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205EB1FD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3. Define risks and problems taking into account the user perspective and values ​​of social work with young people in conflict with the law</w:t>
            </w:r>
          </w:p>
          <w:p w14:paraId="6BDEF33A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8. Analyze and evaluate the outcomes of social programs and the outcomes of working with the individual, family, group and community</w:t>
            </w:r>
          </w:p>
          <w:p w14:paraId="6325DA60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12. Apply a theoretical framework to assess, plan, and work with the individual, family, group, and community</w:t>
            </w:r>
          </w:p>
          <w:p w14:paraId="22EEDDBE" w14:textId="3E377AB4" w:rsidR="00103D02" w:rsidRDefault="00103D02" w:rsidP="00103D02">
            <w:pPr>
              <w:pStyle w:val="P68B1DB1-Normal5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15. Recognize how cultural and other characteristics are related to the position of social groups, the development of social risks and problems and the possibility of solving them</w:t>
            </w:r>
          </w:p>
        </w:tc>
      </w:tr>
      <w:tr w:rsidR="00103D02" w14:paraId="0C4C0F4A" w14:textId="77777777">
        <w:trPr>
          <w:trHeight w:val="255"/>
        </w:trPr>
        <w:tc>
          <w:tcPr>
            <w:tcW w:w="2440" w:type="dxa"/>
          </w:tcPr>
          <w:p w14:paraId="4350D322" w14:textId="77777777" w:rsidR="00103D02" w:rsidRDefault="00103D02" w:rsidP="00103D02">
            <w:pPr>
              <w:pStyle w:val="P68B1DB1-Normal4"/>
              <w:numPr>
                <w:ilvl w:val="0"/>
                <w:numId w:val="8"/>
              </w:numPr>
              <w:ind w:left="291" w:hanging="365"/>
              <w:contextualSpacing/>
            </w:pPr>
            <w: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0EC08F74" w14:textId="716B1F75" w:rsidR="00103D02" w:rsidRDefault="00103D02" w:rsidP="00103D02">
            <w:pPr>
              <w:pStyle w:val="P68B1DB1-Normal5"/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Synthesis</w:t>
            </w:r>
          </w:p>
        </w:tc>
      </w:tr>
      <w:tr w:rsidR="00103D02" w14:paraId="4289C99B" w14:textId="77777777">
        <w:trPr>
          <w:trHeight w:val="255"/>
        </w:trPr>
        <w:tc>
          <w:tcPr>
            <w:tcW w:w="2440" w:type="dxa"/>
          </w:tcPr>
          <w:p w14:paraId="5CF33B8F" w14:textId="77777777" w:rsidR="00103D02" w:rsidRDefault="00103D02" w:rsidP="00103D02">
            <w:pPr>
              <w:pStyle w:val="P68B1DB1-Normal4"/>
              <w:numPr>
                <w:ilvl w:val="0"/>
                <w:numId w:val="8"/>
              </w:numPr>
              <w:ind w:left="291"/>
              <w:contextualSpacing/>
            </w:pPr>
            <w: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2226B8BC" w14:textId="35A2C411" w:rsidR="00103D02" w:rsidRDefault="00103D02" w:rsidP="00103D02">
            <w:pPr>
              <w:pStyle w:val="P68B1DB1-Normal5"/>
              <w:jc w:val="both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information management skills, problem solving ability, ability to apply knowledge in practice, research skills, learning ability, ability to generate new ideas, project proposal development, presentation and communication skills</w:t>
            </w:r>
          </w:p>
        </w:tc>
      </w:tr>
      <w:tr w:rsidR="00103D02" w14:paraId="5A6D76AB" w14:textId="77777777">
        <w:trPr>
          <w:trHeight w:val="255"/>
        </w:trPr>
        <w:tc>
          <w:tcPr>
            <w:tcW w:w="2440" w:type="dxa"/>
          </w:tcPr>
          <w:p w14:paraId="3B0819D3" w14:textId="77777777" w:rsidR="00103D02" w:rsidRDefault="00103D02" w:rsidP="00103D02">
            <w:pPr>
              <w:pStyle w:val="P68B1DB1-Normal4"/>
              <w:numPr>
                <w:ilvl w:val="0"/>
                <w:numId w:val="8"/>
              </w:numPr>
              <w:ind w:left="291"/>
              <w:contextualSpacing/>
            </w:pPr>
            <w: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69D98FC5" w14:textId="40487DB1" w:rsidR="00103D02" w:rsidRDefault="00103D02" w:rsidP="00103D02">
            <w:pPr>
              <w:pStyle w:val="P68B1DB1-ListParagraph6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Prevention programs with young people in conflict with the law: examples and design</w:t>
            </w:r>
          </w:p>
        </w:tc>
      </w:tr>
      <w:tr w:rsidR="00103D02" w14:paraId="0AB0B9C6" w14:textId="77777777">
        <w:trPr>
          <w:trHeight w:val="255"/>
        </w:trPr>
        <w:tc>
          <w:tcPr>
            <w:tcW w:w="2440" w:type="dxa"/>
          </w:tcPr>
          <w:p w14:paraId="346E72DC" w14:textId="77777777" w:rsidR="00103D02" w:rsidRDefault="00103D02" w:rsidP="00103D02">
            <w:pPr>
              <w:pStyle w:val="P68B1DB1-Normal4"/>
              <w:numPr>
                <w:ilvl w:val="0"/>
                <w:numId w:val="8"/>
              </w:numPr>
              <w:ind w:left="291"/>
              <w:contextualSpacing/>
            </w:pPr>
            <w: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0C393B9D" w14:textId="380ACE03" w:rsidR="00103D02" w:rsidRDefault="00103D02" w:rsidP="00103D02">
            <w:pPr>
              <w:pStyle w:val="P68B1DB1-Normal5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lectures, writing, text work, student debate, independent reading of literature</w:t>
            </w:r>
          </w:p>
        </w:tc>
      </w:tr>
      <w:tr w:rsidR="00103D02" w14:paraId="36B7DF29" w14:textId="77777777">
        <w:trPr>
          <w:trHeight w:val="255"/>
        </w:trPr>
        <w:tc>
          <w:tcPr>
            <w:tcW w:w="2440" w:type="dxa"/>
          </w:tcPr>
          <w:p w14:paraId="38D39C33" w14:textId="77777777" w:rsidR="00103D02" w:rsidRDefault="00103D02" w:rsidP="00103D02">
            <w:pPr>
              <w:pStyle w:val="P68B1DB1-Normal4"/>
              <w:numPr>
                <w:ilvl w:val="0"/>
                <w:numId w:val="8"/>
              </w:numPr>
              <w:ind w:left="291"/>
              <w:contextualSpacing/>
            </w:pPr>
            <w: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1288F109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Colloquium: questions of objective type (multiple selection, recollection, recognition, connection, grouping), essay-type tasks (short answers to open-ended questions or production of longer texts on a given topic),</w:t>
            </w:r>
          </w:p>
          <w:p w14:paraId="2A93A67C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Evaluation of student performance (guided discussions, simulations of a certain process, performance of practical work)</w:t>
            </w:r>
          </w:p>
          <w:p w14:paraId="7D66B012" w14:textId="77777777" w:rsidR="00103D02" w:rsidRPr="00936CF1" w:rsidRDefault="00103D02" w:rsidP="00103D02">
            <w:pPr>
              <w:pStyle w:val="HTMLunaprijedoblikovano"/>
              <w:shd w:val="clear" w:color="auto" w:fill="F8F9FA"/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</w:pPr>
            <w:r w:rsidRPr="00936CF1">
              <w:rPr>
                <w:rStyle w:val="y2iqfc"/>
                <w:rFonts w:asciiTheme="minorHAnsi" w:hAnsiTheme="minorHAnsi" w:cstheme="minorHAnsi"/>
                <w:color w:val="202124"/>
                <w:sz w:val="22"/>
                <w:szCs w:val="22"/>
                <w:lang w:val="en"/>
              </w:rPr>
              <w:t>Oral exam</w:t>
            </w:r>
          </w:p>
          <w:p w14:paraId="291C1E01" w14:textId="677D9840" w:rsidR="00103D02" w:rsidRDefault="00103D02" w:rsidP="00103D02">
            <w:pPr>
              <w:pStyle w:val="P68B1DB1-ListParagraph7"/>
              <w:ind w:left="180"/>
              <w:rPr>
                <w:sz w:val="20"/>
              </w:rPr>
            </w:pPr>
            <w:r w:rsidRPr="00936CF1">
              <w:rPr>
                <w:rStyle w:val="y2iqfc"/>
                <w:rFonts w:asciiTheme="minorHAnsi" w:hAnsiTheme="minorHAnsi" w:cstheme="minorHAnsi"/>
                <w:szCs w:val="22"/>
                <w:lang w:val="en"/>
              </w:rPr>
              <w:t xml:space="preserve">Evaluation of subject, teacher, </w:t>
            </w:r>
            <w:proofErr w:type="spellStart"/>
            <w:r w:rsidRPr="00936CF1">
              <w:rPr>
                <w:rStyle w:val="y2iqfc"/>
                <w:rFonts w:asciiTheme="minorHAnsi" w:hAnsiTheme="minorHAnsi" w:cstheme="minorHAnsi"/>
                <w:szCs w:val="22"/>
                <w:lang w:val="en"/>
              </w:rPr>
              <w:t>themas</w:t>
            </w:r>
            <w:proofErr w:type="spellEnd"/>
          </w:p>
        </w:tc>
      </w:tr>
    </w:tbl>
    <w:p w14:paraId="1B871678" w14:textId="77777777" w:rsidR="00B62534" w:rsidRDefault="00B62534">
      <w:pPr>
        <w:rPr>
          <w:rFonts w:ascii="Times New Roman" w:hAnsi="Times New Roman" w:cs="Times New Roman"/>
          <w:sz w:val="20"/>
        </w:rPr>
      </w:pPr>
    </w:p>
    <w:p w14:paraId="2875B1F1" w14:textId="77777777" w:rsidR="00B62534" w:rsidRDefault="00B62534">
      <w:pPr>
        <w:rPr>
          <w:rFonts w:ascii="Times New Roman" w:hAnsi="Times New Roman" w:cs="Times New Roman"/>
          <w:sz w:val="20"/>
        </w:rPr>
      </w:pPr>
    </w:p>
    <w:p w14:paraId="463834CE" w14:textId="77777777" w:rsidR="00B62534" w:rsidRDefault="00B62534"/>
    <w:sectPr w:rsidR="00B6253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45632"/>
    <w:multiLevelType w:val="hybridMultilevel"/>
    <w:tmpl w:val="F6EA2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33D20"/>
    <w:multiLevelType w:val="hybridMultilevel"/>
    <w:tmpl w:val="5DD6576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B4271"/>
    <w:multiLevelType w:val="hybridMultilevel"/>
    <w:tmpl w:val="796CA2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5E7A1D"/>
    <w:multiLevelType w:val="hybridMultilevel"/>
    <w:tmpl w:val="1612F454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9A3386A"/>
    <w:multiLevelType w:val="hybridMultilevel"/>
    <w:tmpl w:val="E61665EC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953B0A"/>
    <w:multiLevelType w:val="hybridMultilevel"/>
    <w:tmpl w:val="659210EA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6" w15:restartNumberingAfterBreak="0">
    <w:nsid w:val="251F57EB"/>
    <w:multiLevelType w:val="hybridMultilevel"/>
    <w:tmpl w:val="D94AA2C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6F33E0"/>
    <w:multiLevelType w:val="hybridMultilevel"/>
    <w:tmpl w:val="979A64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8696C25"/>
    <w:multiLevelType w:val="hybridMultilevel"/>
    <w:tmpl w:val="2AE057D2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8E6F15"/>
    <w:multiLevelType w:val="hybridMultilevel"/>
    <w:tmpl w:val="98CAE3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DD66ABA"/>
    <w:multiLevelType w:val="hybridMultilevel"/>
    <w:tmpl w:val="3A9E3196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FF14B06"/>
    <w:multiLevelType w:val="hybridMultilevel"/>
    <w:tmpl w:val="AFC225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1F62CCF"/>
    <w:multiLevelType w:val="hybridMultilevel"/>
    <w:tmpl w:val="853E3B38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2777E39"/>
    <w:multiLevelType w:val="hybridMultilevel"/>
    <w:tmpl w:val="5D944ADC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4" w15:restartNumberingAfterBreak="0">
    <w:nsid w:val="43CD59A1"/>
    <w:multiLevelType w:val="hybridMultilevel"/>
    <w:tmpl w:val="B0844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7A22A6"/>
    <w:multiLevelType w:val="hybridMultilevel"/>
    <w:tmpl w:val="F61AE4A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D11979"/>
    <w:multiLevelType w:val="hybridMultilevel"/>
    <w:tmpl w:val="F56605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DF85FDA"/>
    <w:multiLevelType w:val="hybridMultilevel"/>
    <w:tmpl w:val="107A8172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8" w15:restartNumberingAfterBreak="0">
    <w:nsid w:val="51A86A2E"/>
    <w:multiLevelType w:val="hybridMultilevel"/>
    <w:tmpl w:val="8ED865FA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5F97211"/>
    <w:multiLevelType w:val="hybridMultilevel"/>
    <w:tmpl w:val="A23C4AC2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98E713C"/>
    <w:multiLevelType w:val="hybridMultilevel"/>
    <w:tmpl w:val="FAE82C18"/>
    <w:lvl w:ilvl="0" w:tplc="94BA3C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3965F6"/>
    <w:multiLevelType w:val="hybridMultilevel"/>
    <w:tmpl w:val="AE603B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C921F2C"/>
    <w:multiLevelType w:val="hybridMultilevel"/>
    <w:tmpl w:val="6624078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091302"/>
    <w:multiLevelType w:val="hybridMultilevel"/>
    <w:tmpl w:val="F2E291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CF2AAE"/>
    <w:multiLevelType w:val="hybridMultilevel"/>
    <w:tmpl w:val="0C1A9DA0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319093E"/>
    <w:multiLevelType w:val="hybridMultilevel"/>
    <w:tmpl w:val="7212AA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36031D1"/>
    <w:multiLevelType w:val="hybridMultilevel"/>
    <w:tmpl w:val="C5002EA4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27" w15:restartNumberingAfterBreak="0">
    <w:nsid w:val="65EC5749"/>
    <w:multiLevelType w:val="hybridMultilevel"/>
    <w:tmpl w:val="A9AEE5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5F81D82"/>
    <w:multiLevelType w:val="hybridMultilevel"/>
    <w:tmpl w:val="5D34F59A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5B5FB8"/>
    <w:multiLevelType w:val="hybridMultilevel"/>
    <w:tmpl w:val="71A400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C9904C4"/>
    <w:multiLevelType w:val="hybridMultilevel"/>
    <w:tmpl w:val="663ED4D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FA7F5B"/>
    <w:multiLevelType w:val="hybridMultilevel"/>
    <w:tmpl w:val="B9FC9176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447430"/>
    <w:multiLevelType w:val="hybridMultilevel"/>
    <w:tmpl w:val="2DF0C80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952EED"/>
    <w:multiLevelType w:val="hybridMultilevel"/>
    <w:tmpl w:val="185AB61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BE5AE2"/>
    <w:multiLevelType w:val="hybridMultilevel"/>
    <w:tmpl w:val="C3D0B9A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7"/>
  </w:num>
  <w:num w:numId="3">
    <w:abstractNumId w:val="21"/>
  </w:num>
  <w:num w:numId="4">
    <w:abstractNumId w:val="27"/>
  </w:num>
  <w:num w:numId="5">
    <w:abstractNumId w:val="29"/>
  </w:num>
  <w:num w:numId="6">
    <w:abstractNumId w:val="2"/>
  </w:num>
  <w:num w:numId="7">
    <w:abstractNumId w:val="11"/>
  </w:num>
  <w:num w:numId="8">
    <w:abstractNumId w:val="9"/>
  </w:num>
  <w:num w:numId="9">
    <w:abstractNumId w:val="34"/>
  </w:num>
  <w:num w:numId="10">
    <w:abstractNumId w:val="1"/>
  </w:num>
  <w:num w:numId="11">
    <w:abstractNumId w:val="22"/>
  </w:num>
  <w:num w:numId="12">
    <w:abstractNumId w:val="33"/>
  </w:num>
  <w:num w:numId="13">
    <w:abstractNumId w:val="6"/>
  </w:num>
  <w:num w:numId="14">
    <w:abstractNumId w:val="32"/>
  </w:num>
  <w:num w:numId="15">
    <w:abstractNumId w:val="30"/>
  </w:num>
  <w:num w:numId="16">
    <w:abstractNumId w:val="15"/>
  </w:num>
  <w:num w:numId="17">
    <w:abstractNumId w:val="19"/>
  </w:num>
  <w:num w:numId="18">
    <w:abstractNumId w:val="10"/>
  </w:num>
  <w:num w:numId="19">
    <w:abstractNumId w:val="4"/>
  </w:num>
  <w:num w:numId="20">
    <w:abstractNumId w:val="24"/>
  </w:num>
  <w:num w:numId="21">
    <w:abstractNumId w:val="3"/>
  </w:num>
  <w:num w:numId="22">
    <w:abstractNumId w:val="18"/>
  </w:num>
  <w:num w:numId="23">
    <w:abstractNumId w:val="12"/>
  </w:num>
  <w:num w:numId="24">
    <w:abstractNumId w:val="0"/>
  </w:num>
  <w:num w:numId="25">
    <w:abstractNumId w:val="28"/>
  </w:num>
  <w:num w:numId="26">
    <w:abstractNumId w:val="25"/>
  </w:num>
  <w:num w:numId="27">
    <w:abstractNumId w:val="23"/>
  </w:num>
  <w:num w:numId="28">
    <w:abstractNumId w:val="16"/>
  </w:num>
  <w:num w:numId="29">
    <w:abstractNumId w:val="5"/>
  </w:num>
  <w:num w:numId="30">
    <w:abstractNumId w:val="17"/>
  </w:num>
  <w:num w:numId="31">
    <w:abstractNumId w:val="26"/>
  </w:num>
  <w:num w:numId="32">
    <w:abstractNumId w:val="13"/>
  </w:num>
  <w:num w:numId="33">
    <w:abstractNumId w:val="20"/>
  </w:num>
  <w:num w:numId="34">
    <w:abstractNumId w:val="31"/>
  </w:num>
  <w:num w:numId="3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7I0MzOyNLQwNbdU0lEKTi0uzszPAykwqgUANDkNKCwAAAA="/>
  </w:docVars>
  <w:rsids>
    <w:rsidRoot w:val="00B73D57"/>
    <w:rsid w:val="00024907"/>
    <w:rsid w:val="000960E7"/>
    <w:rsid w:val="000C58C5"/>
    <w:rsid w:val="00103D02"/>
    <w:rsid w:val="001130D6"/>
    <w:rsid w:val="001E221E"/>
    <w:rsid w:val="001F0CCA"/>
    <w:rsid w:val="00222224"/>
    <w:rsid w:val="00325547"/>
    <w:rsid w:val="0034029A"/>
    <w:rsid w:val="00351BFD"/>
    <w:rsid w:val="003D4468"/>
    <w:rsid w:val="00452C6C"/>
    <w:rsid w:val="005224B5"/>
    <w:rsid w:val="00534495"/>
    <w:rsid w:val="00602206"/>
    <w:rsid w:val="00607D07"/>
    <w:rsid w:val="00617988"/>
    <w:rsid w:val="006E639A"/>
    <w:rsid w:val="006F1A5C"/>
    <w:rsid w:val="00846383"/>
    <w:rsid w:val="008A025A"/>
    <w:rsid w:val="009414E7"/>
    <w:rsid w:val="00A43341"/>
    <w:rsid w:val="00A4607A"/>
    <w:rsid w:val="00A61E93"/>
    <w:rsid w:val="00B1053A"/>
    <w:rsid w:val="00B24899"/>
    <w:rsid w:val="00B62534"/>
    <w:rsid w:val="00B73D57"/>
    <w:rsid w:val="00BB2B0F"/>
    <w:rsid w:val="00C800FD"/>
    <w:rsid w:val="00C90C2D"/>
    <w:rsid w:val="00CA0049"/>
    <w:rsid w:val="00CD1C4E"/>
    <w:rsid w:val="00D105BA"/>
    <w:rsid w:val="00EE1AFF"/>
    <w:rsid w:val="00EE3883"/>
    <w:rsid w:val="00F07CF8"/>
    <w:rsid w:val="00FA1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60A21"/>
  <w15:chartTrackingRefBased/>
  <w15:docId w15:val="{C0C4A10F-54DD-4085-A295-21C9CCC15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3D57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3D4468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B24899"/>
    <w:pPr>
      <w:spacing w:after="0" w:line="240" w:lineRule="auto"/>
    </w:pPr>
    <w:rPr>
      <w:rFonts w:ascii="Segoe UI" w:hAnsi="Segoe UI" w:cs="Segoe UI"/>
      <w:sz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B24899"/>
    <w:rPr>
      <w:rFonts w:ascii="Segoe UI" w:hAnsi="Segoe UI" w:cs="Segoe UI"/>
      <w:sz w:val="18"/>
    </w:rPr>
  </w:style>
  <w:style w:type="character" w:styleId="Referencakomentara">
    <w:name w:val="annotation reference"/>
    <w:basedOn w:val="Zadanifontodlomka"/>
    <w:uiPriority w:val="99"/>
    <w:semiHidden/>
    <w:unhideWhenUsed/>
    <w:rsid w:val="00B24899"/>
    <w:rPr>
      <w:sz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B24899"/>
    <w:pPr>
      <w:spacing w:line="240" w:lineRule="auto"/>
    </w:pPr>
    <w:rPr>
      <w:sz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B24899"/>
    <w:rPr>
      <w:sz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B24899"/>
    <w:rPr>
      <w:b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B24899"/>
    <w:rPr>
      <w:b/>
      <w:sz w:val="20"/>
    </w:rPr>
  </w:style>
  <w:style w:type="paragraph" w:customStyle="1" w:styleId="P68B1DB1-Normal1">
    <w:name w:val="P68B1DB1-Normal1"/>
    <w:basedOn w:val="Normal"/>
    <w:rPr>
      <w:rFonts w:ascii="Times New Roman" w:eastAsia="MS PGothic" w:hAnsi="Times New Roman" w:cs="Times New Roman"/>
      <w:b/>
      <w:sz w:val="32"/>
    </w:rPr>
  </w:style>
  <w:style w:type="paragraph" w:customStyle="1" w:styleId="P68B1DB1-Normal2">
    <w:name w:val="P68B1DB1-Normal2"/>
    <w:basedOn w:val="Normal"/>
    <w:rPr>
      <w:rFonts w:ascii="Times New Roman" w:hAnsi="Times New Roman" w:cs="Times New Roman"/>
      <w:b/>
      <w:sz w:val="28"/>
    </w:rPr>
  </w:style>
  <w:style w:type="paragraph" w:customStyle="1" w:styleId="P68B1DB1-Normal3">
    <w:name w:val="P68B1DB1-Normal3"/>
    <w:basedOn w:val="Normal"/>
    <w:rPr>
      <w:rFonts w:ascii="Times New Roman" w:hAnsi="Times New Roman" w:cs="Times New Roman"/>
      <w:b/>
      <w:sz w:val="32"/>
    </w:rPr>
  </w:style>
  <w:style w:type="paragraph" w:customStyle="1" w:styleId="P68B1DB1-Normal4">
    <w:name w:val="P68B1DB1-Normal4"/>
    <w:basedOn w:val="Normal"/>
    <w:rPr>
      <w:rFonts w:ascii="Times New Roman" w:hAnsi="Times New Roman" w:cs="Times New Roman"/>
      <w:sz w:val="20"/>
    </w:rPr>
  </w:style>
  <w:style w:type="paragraph" w:customStyle="1" w:styleId="P68B1DB1-Normal5">
    <w:name w:val="P68B1DB1-Normal5"/>
    <w:basedOn w:val="Normal"/>
    <w:rPr>
      <w:rFonts w:ascii="Times New Roman" w:hAnsi="Times New Roman" w:cs="Times New Roman"/>
      <w:sz w:val="24"/>
    </w:rPr>
  </w:style>
  <w:style w:type="paragraph" w:customStyle="1" w:styleId="P68B1DB1-ListParagraph6">
    <w:name w:val="P68B1DB1-ListParagraph6"/>
    <w:basedOn w:val="Odlomakpopisa"/>
    <w:rPr>
      <w:rFonts w:ascii="Times New Roman" w:hAnsi="Times New Roman" w:cs="Times New Roman"/>
      <w:sz w:val="24"/>
    </w:rPr>
  </w:style>
  <w:style w:type="paragraph" w:customStyle="1" w:styleId="P68B1DB1-ListParagraph7">
    <w:name w:val="P68B1DB1-ListParagraph7"/>
    <w:basedOn w:val="Odlomakpopisa"/>
    <w:rPr>
      <w:rFonts w:ascii="Times New Roman" w:hAnsi="Times New Roman" w:cs="Times New Roman"/>
    </w:rPr>
  </w:style>
  <w:style w:type="paragraph" w:customStyle="1" w:styleId="P68B1DB1-Normal8">
    <w:name w:val="P68B1DB1-Normal8"/>
    <w:basedOn w:val="Normal"/>
    <w:rPr>
      <w:rFonts w:ascii="Times New Roman" w:hAnsi="Times New Roman" w:cs="Times New Roman"/>
      <w:b/>
      <w:sz w:val="24"/>
    </w:rPr>
  </w:style>
  <w:style w:type="paragraph" w:styleId="HTMLunaprijedoblikovano">
    <w:name w:val="HTML Preformatted"/>
    <w:basedOn w:val="Normal"/>
    <w:link w:val="HTMLunaprijedoblikovanoChar"/>
    <w:uiPriority w:val="99"/>
    <w:unhideWhenUsed/>
    <w:rsid w:val="00103D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lang w:val="en-US" w:eastAsia="en-US"/>
    </w:rPr>
  </w:style>
  <w:style w:type="character" w:customStyle="1" w:styleId="HTMLunaprijedoblikovanoChar">
    <w:name w:val="HTML unaprijed oblikovano Char"/>
    <w:basedOn w:val="Zadanifontodlomka"/>
    <w:link w:val="HTMLunaprijedoblikovano"/>
    <w:uiPriority w:val="99"/>
    <w:rsid w:val="00103D02"/>
    <w:rPr>
      <w:rFonts w:ascii="Courier New" w:eastAsia="Times New Roman" w:hAnsi="Courier New" w:cs="Courier New"/>
      <w:sz w:val="20"/>
      <w:lang w:val="en-US" w:eastAsia="en-US"/>
    </w:rPr>
  </w:style>
  <w:style w:type="character" w:customStyle="1" w:styleId="y2iqfc">
    <w:name w:val="y2iqfc"/>
    <w:basedOn w:val="Zadanifontodlomka"/>
    <w:rsid w:val="00103D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8E567D-054A-4210-8529-EA7FEB1A12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730</Words>
  <Characters>9861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Ivan Rimac</cp:lastModifiedBy>
  <cp:revision>2</cp:revision>
  <dcterms:created xsi:type="dcterms:W3CDTF">2021-07-16T17:09:00Z</dcterms:created>
  <dcterms:modified xsi:type="dcterms:W3CDTF">2021-07-16T17:09:00Z</dcterms:modified>
</cp:coreProperties>
</file>